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F72B9" w14:textId="77777777" w:rsidR="001077B3" w:rsidRDefault="007F406F" w:rsidP="001077B3">
      <w:pPr>
        <w:rPr>
          <w:rFonts w:cs="Arial"/>
        </w:rPr>
      </w:pPr>
      <w:bookmarkStart w:id="0" w:name="_Hlk507685940"/>
      <w:bookmarkStart w:id="1" w:name="_Toc462228889"/>
      <w:bookmarkStart w:id="2" w:name="_Toc463594530"/>
      <w:bookmarkStart w:id="3" w:name="_Toc78296323"/>
      <w:bookmarkStart w:id="4" w:name="_Toc78103038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FD6F10" wp14:editId="5CAC42FC">
                <wp:simplePos x="0" y="0"/>
                <wp:positionH relativeFrom="column">
                  <wp:posOffset>-218263</wp:posOffset>
                </wp:positionH>
                <wp:positionV relativeFrom="paragraph">
                  <wp:posOffset>-173074</wp:posOffset>
                </wp:positionV>
                <wp:extent cx="4448175" cy="617220"/>
                <wp:effectExtent l="0" t="0" r="0" b="2540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8175" cy="617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D3B2AC" w14:textId="59204E3E" w:rsidR="001D7427" w:rsidRPr="00693118" w:rsidRDefault="00A80A90" w:rsidP="001077B3">
                            <w:pPr>
                              <w:rPr>
                                <w:b/>
                                <w:color w:val="881635"/>
                                <w:sz w:val="36"/>
                                <w:szCs w:val="40"/>
                              </w:rPr>
                            </w:pPr>
                            <w:r w:rsidRPr="00A80A90">
                              <w:rPr>
                                <w:b/>
                                <w:color w:val="881635"/>
                                <w:sz w:val="36"/>
                                <w:szCs w:val="40"/>
                              </w:rPr>
                              <w:t>Runbook - Selenium testing Amaz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FD6F1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7.2pt;margin-top:-13.65pt;width:350.25pt;height:48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" filled="f" stroked="f">
                <v:textbox style="mso-fit-shape-to-text:t">
                  <w:txbxContent>
                    <w:p w14:paraId="18D3B2AC" w14:textId="59204E3E" w:rsidR="001D7427" w:rsidRPr="00693118" w:rsidRDefault="00A80A90" w:rsidP="001077B3">
                      <w:pPr>
                        <w:rPr>
                          <w:b/>
                          <w:color w:val="881635"/>
                          <w:sz w:val="36"/>
                          <w:szCs w:val="40"/>
                        </w:rPr>
                      </w:pPr>
                      <w:r w:rsidRPr="00A80A90">
                        <w:rPr>
                          <w:b/>
                          <w:color w:val="881635"/>
                          <w:sz w:val="36"/>
                          <w:szCs w:val="40"/>
                        </w:rPr>
                        <w:t>Runbook - Selenium testing Amazon</w:t>
                      </w:r>
                    </w:p>
                  </w:txbxContent>
                </v:textbox>
              </v:shape>
            </w:pict>
          </mc:Fallback>
        </mc:AlternateContent>
      </w:r>
      <w:r w:rsidR="001077B3" w:rsidRPr="002C2CDE">
        <w:rPr>
          <w:noProof/>
          <w:szCs w:val="20"/>
        </w:rPr>
        <w:drawing>
          <wp:anchor distT="0" distB="0" distL="114300" distR="114300" simplePos="0" relativeHeight="251657216" behindDoc="1" locked="0" layoutInCell="1" allowOverlap="1" wp14:anchorId="49D663E4" wp14:editId="57929F54">
            <wp:simplePos x="0" y="0"/>
            <wp:positionH relativeFrom="margin">
              <wp:align>center</wp:align>
            </wp:positionH>
            <wp:positionV relativeFrom="page">
              <wp:posOffset>250190</wp:posOffset>
            </wp:positionV>
            <wp:extent cx="7465739" cy="9670694"/>
            <wp:effectExtent l="0" t="0" r="1905" b="6985"/>
            <wp:wrapNone/>
            <wp:docPr id="2" name="Picture 2" descr="new masthead w bus units final_Pag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ew masthead w bus units final_Page_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5739" cy="9670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20CA64" w14:textId="77777777" w:rsidR="001077B3" w:rsidRPr="00D222D8" w:rsidRDefault="001077B3" w:rsidP="001077B3">
      <w:pPr>
        <w:rPr>
          <w:rFonts w:cs="Arial"/>
        </w:rPr>
      </w:pPr>
    </w:p>
    <w:p w14:paraId="7A015E74" w14:textId="77777777" w:rsidR="001077B3" w:rsidRPr="00D222D8" w:rsidRDefault="001077B3" w:rsidP="001077B3"/>
    <w:p w14:paraId="2191795C" w14:textId="77777777" w:rsidR="001077B3" w:rsidRPr="00D222D8" w:rsidRDefault="001077B3" w:rsidP="001077B3"/>
    <w:bookmarkEnd w:id="4" w:displacedByCustomXml="next"/>
    <w:bookmarkEnd w:id="3" w:displacedByCustomXml="next"/>
    <w:bookmarkEnd w:id="2" w:displacedByCustomXml="next"/>
    <w:bookmarkEnd w:id="1" w:displacedByCustomXml="next"/>
    <w:sdt>
      <w:sdtPr>
        <w:rPr>
          <w:rFonts w:ascii="Arial" w:eastAsia="Times New Roman" w:hAnsi="Arial" w:cs="Times New Roman"/>
          <w:b w:val="0"/>
          <w:bCs w:val="0"/>
          <w:color w:val="auto"/>
          <w:sz w:val="20"/>
          <w:szCs w:val="24"/>
          <w:lang w:eastAsia="en-US"/>
        </w:rPr>
        <w:id w:val="10270724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D69B7B4" w14:textId="20B9053E" w:rsidR="001077B3" w:rsidRPr="002C2CDE" w:rsidRDefault="001077B3" w:rsidP="001077B3">
          <w:pPr>
            <w:pStyle w:val="TOCHeading"/>
            <w:rPr>
              <w:rFonts w:ascii="Arial" w:hAnsi="Arial" w:cs="Arial"/>
              <w:sz w:val="24"/>
              <w:szCs w:val="24"/>
            </w:rPr>
          </w:pPr>
          <w:r w:rsidRPr="002C2CDE">
            <w:rPr>
              <w:rFonts w:ascii="Arial" w:hAnsi="Arial" w:cs="Arial"/>
              <w:sz w:val="24"/>
              <w:szCs w:val="24"/>
            </w:rPr>
            <w:t>Contents</w:t>
          </w:r>
        </w:p>
        <w:bookmarkStart w:id="5" w:name="_GoBack"/>
        <w:bookmarkEnd w:id="5"/>
        <w:p w14:paraId="0AA48B1A" w14:textId="287E8410" w:rsidR="00E713F8" w:rsidRDefault="001077B3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r w:rsidRPr="002C2CDE">
            <w:rPr>
              <w:sz w:val="24"/>
              <w:szCs w:val="24"/>
            </w:rPr>
            <w:fldChar w:fldCharType="begin"/>
          </w:r>
          <w:r w:rsidRPr="002C2CDE">
            <w:rPr>
              <w:sz w:val="24"/>
              <w:szCs w:val="24"/>
            </w:rPr>
            <w:instrText xml:space="preserve"> TOC \o "1-3" \h \z \u </w:instrText>
          </w:r>
          <w:r w:rsidRPr="002C2CDE">
            <w:rPr>
              <w:sz w:val="24"/>
              <w:szCs w:val="24"/>
            </w:rPr>
            <w:fldChar w:fldCharType="separate"/>
          </w:r>
          <w:hyperlink w:anchor="_Toc17396024" w:history="1">
            <w:r w:rsidR="00E713F8" w:rsidRPr="00116736">
              <w:rPr>
                <w:rStyle w:val="Hyperlink"/>
              </w:rPr>
              <w:t>1.0</w:t>
            </w:r>
            <w:r w:rsidR="00E713F8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="00E713F8" w:rsidRPr="00116736">
              <w:rPr>
                <w:rStyle w:val="Hyperlink"/>
              </w:rPr>
              <w:t>About this Guide</w:t>
            </w:r>
            <w:r w:rsidR="00E713F8">
              <w:rPr>
                <w:webHidden/>
              </w:rPr>
              <w:tab/>
            </w:r>
            <w:r w:rsidR="00E713F8">
              <w:rPr>
                <w:webHidden/>
              </w:rPr>
              <w:fldChar w:fldCharType="begin"/>
            </w:r>
            <w:r w:rsidR="00E713F8">
              <w:rPr>
                <w:webHidden/>
              </w:rPr>
              <w:instrText xml:space="preserve"> PAGEREF _Toc17396024 \h </w:instrText>
            </w:r>
            <w:r w:rsidR="00E713F8">
              <w:rPr>
                <w:webHidden/>
              </w:rPr>
            </w:r>
            <w:r w:rsidR="00E713F8">
              <w:rPr>
                <w:webHidden/>
              </w:rPr>
              <w:fldChar w:fldCharType="separate"/>
            </w:r>
            <w:r w:rsidR="00E713F8">
              <w:rPr>
                <w:webHidden/>
              </w:rPr>
              <w:t>2</w:t>
            </w:r>
            <w:r w:rsidR="00E713F8">
              <w:rPr>
                <w:webHidden/>
              </w:rPr>
              <w:fldChar w:fldCharType="end"/>
            </w:r>
          </w:hyperlink>
        </w:p>
        <w:p w14:paraId="65792329" w14:textId="0543177D" w:rsidR="00E713F8" w:rsidRDefault="00E713F8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6025" w:history="1">
            <w:r w:rsidRPr="00116736">
              <w:rPr>
                <w:rStyle w:val="Hyperlink"/>
              </w:rPr>
              <w:t>2.0</w:t>
            </w:r>
            <w:r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116736">
              <w:rPr>
                <w:rStyle w:val="Hyperlink"/>
              </w:rPr>
              <w:t>Pre-requisi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3960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346B701" w14:textId="3A133506" w:rsidR="00E713F8" w:rsidRDefault="00E713F8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6026" w:history="1">
            <w:r w:rsidRPr="00116736">
              <w:rPr>
                <w:rStyle w:val="Hyperlink"/>
              </w:rPr>
              <w:t>3.0</w:t>
            </w:r>
            <w:r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116736">
              <w:rPr>
                <w:rStyle w:val="Hyperlink"/>
              </w:rPr>
              <w:t>Required Files/Fold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3960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AE79CC4" w14:textId="61AA3240" w:rsidR="00E713F8" w:rsidRDefault="00E713F8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6027" w:history="1">
            <w:r w:rsidRPr="00116736">
              <w:rPr>
                <w:rStyle w:val="Hyperlink"/>
              </w:rPr>
              <w:t>4.0</w:t>
            </w:r>
            <w:r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116736">
              <w:rPr>
                <w:rStyle w:val="Hyperlink"/>
              </w:rPr>
              <w:t>Data table configur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3960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27611B4" w14:textId="51E280FD" w:rsidR="00E713F8" w:rsidRDefault="00E713F8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6028" w:history="1">
            <w:r w:rsidRPr="00116736">
              <w:rPr>
                <w:rStyle w:val="Hyperlink"/>
              </w:rPr>
              <w:t>5.0</w:t>
            </w:r>
            <w:r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116736">
              <w:rPr>
                <w:rStyle w:val="Hyperlink"/>
              </w:rPr>
              <w:t>Property fi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3960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691DBAB" w14:textId="580C7D23" w:rsidR="00E713F8" w:rsidRDefault="00E713F8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6029" w:history="1">
            <w:r w:rsidRPr="00116736">
              <w:rPr>
                <w:rStyle w:val="Hyperlink"/>
              </w:rPr>
              <w:t>6.0</w:t>
            </w:r>
            <w:r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116736">
              <w:rPr>
                <w:rStyle w:val="Hyperlink"/>
              </w:rPr>
              <w:t>Test case cre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3960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4A4E837" w14:textId="3F264A50" w:rsidR="00E713F8" w:rsidRDefault="00E713F8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6030" w:history="1">
            <w:r w:rsidRPr="00116736">
              <w:rPr>
                <w:rStyle w:val="Hyperlink"/>
              </w:rPr>
              <w:t>7.0</w:t>
            </w:r>
            <w:r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116736">
              <w:rPr>
                <w:rStyle w:val="Hyperlink"/>
              </w:rPr>
              <w:t>Page object mode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3960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56D6F8F" w14:textId="159DFBB4" w:rsidR="00E713F8" w:rsidRDefault="00E713F8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6031" w:history="1">
            <w:r w:rsidRPr="00116736">
              <w:rPr>
                <w:rStyle w:val="Hyperlink"/>
              </w:rPr>
              <w:t>8.0</w:t>
            </w:r>
            <w:r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116736">
              <w:rPr>
                <w:rStyle w:val="Hyperlink"/>
              </w:rPr>
              <w:t>Test case execu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3960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25D71CD" w14:textId="79144613" w:rsidR="00E713F8" w:rsidRDefault="00E713F8">
          <w:pPr>
            <w:pStyle w:val="TOC1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17396032" w:history="1">
            <w:r w:rsidRPr="00116736">
              <w:rPr>
                <w:rStyle w:val="Hyperlink"/>
              </w:rPr>
              <w:t>9.0</w:t>
            </w:r>
            <w:r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116736">
              <w:rPr>
                <w:rStyle w:val="Hyperlink"/>
              </w:rPr>
              <w:t>Execution repo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3960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A999205" w14:textId="04A35FF2" w:rsidR="0066436D" w:rsidRDefault="001077B3" w:rsidP="005B2949">
          <w:pPr>
            <w:rPr>
              <w:noProof/>
            </w:rPr>
          </w:pPr>
          <w:r w:rsidRPr="002C2CDE">
            <w:rPr>
              <w:b/>
              <w:bCs/>
              <w:noProof/>
              <w:sz w:val="24"/>
            </w:rPr>
            <w:fldChar w:fldCharType="end"/>
          </w:r>
        </w:p>
      </w:sdtContent>
    </w:sdt>
    <w:bookmarkEnd w:id="0" w:displacedByCustomXml="prev"/>
    <w:bookmarkStart w:id="6" w:name="_Toc106454855" w:displacedByCustomXml="prev"/>
    <w:bookmarkStart w:id="7" w:name="_Toc245300394" w:displacedByCustomXml="prev"/>
    <w:bookmarkStart w:id="8" w:name="_Toc442682301" w:displacedByCustomXml="prev"/>
    <w:bookmarkStart w:id="9" w:name="_Toc505170096" w:displacedByCustomXml="prev"/>
    <w:bookmarkStart w:id="10" w:name="_Toc505170126" w:displacedByCustomXml="prev"/>
    <w:bookmarkStart w:id="11" w:name="_Toc514853587" w:displacedByCustomXml="prev"/>
    <w:bookmarkStart w:id="12" w:name="_Toc525646954" w:displacedByCustomXml="prev"/>
    <w:bookmarkStart w:id="13" w:name="_Toc525647040" w:displacedByCustomXml="prev"/>
    <w:bookmarkStart w:id="14" w:name="_Toc525647245" w:displacedByCustomXml="prev"/>
    <w:bookmarkStart w:id="15" w:name="_Toc525647812" w:displacedByCustomXml="prev"/>
    <w:p w14:paraId="3345062A" w14:textId="77777777" w:rsidR="0066436D" w:rsidRDefault="0066436D">
      <w:pPr>
        <w:spacing w:after="200" w:line="276" w:lineRule="auto"/>
        <w:rPr>
          <w:noProof/>
        </w:rPr>
      </w:pPr>
      <w:r>
        <w:rPr>
          <w:noProof/>
        </w:rPr>
        <w:br w:type="page"/>
      </w:r>
    </w:p>
    <w:p w14:paraId="2BDFA719" w14:textId="57997FF7" w:rsidR="00C652ED" w:rsidRPr="00ED3AF5" w:rsidRDefault="00C652ED" w:rsidP="00ED3AF5">
      <w:pPr>
        <w:pStyle w:val="Heading1"/>
      </w:pPr>
      <w:bookmarkStart w:id="16" w:name="_Toc17396024"/>
      <w:r w:rsidRPr="00ED3AF5">
        <w:lastRenderedPageBreak/>
        <w:t>About this Guide</w:t>
      </w:r>
      <w:bookmarkEnd w:id="15"/>
      <w:bookmarkEnd w:id="14"/>
      <w:bookmarkEnd w:id="13"/>
      <w:bookmarkEnd w:id="12"/>
      <w:bookmarkEnd w:id="11"/>
      <w:bookmarkEnd w:id="10"/>
      <w:bookmarkEnd w:id="9"/>
      <w:bookmarkEnd w:id="8"/>
      <w:bookmarkEnd w:id="7"/>
      <w:bookmarkEnd w:id="6"/>
      <w:bookmarkEnd w:id="16"/>
    </w:p>
    <w:p w14:paraId="3E1A3EC0" w14:textId="243C7D4F" w:rsidR="00C652ED" w:rsidRPr="00C652ED" w:rsidRDefault="00C652ED" w:rsidP="00C652ED">
      <w:pPr>
        <w:widowControl w:val="0"/>
        <w:spacing w:before="26" w:after="240" w:line="240" w:lineRule="atLeast"/>
        <w:ind w:left="360" w:right="115"/>
        <w:jc w:val="both"/>
        <w:rPr>
          <w:rFonts w:cs="Arial"/>
          <w:b/>
          <w:iCs/>
          <w:szCs w:val="20"/>
        </w:rPr>
      </w:pPr>
      <w:bookmarkStart w:id="17" w:name="_Toc135238375"/>
      <w:bookmarkStart w:id="18" w:name="_Toc136762621"/>
      <w:bookmarkStart w:id="19" w:name="_Toc514853588"/>
      <w:bookmarkEnd w:id="17"/>
      <w:bookmarkEnd w:id="18"/>
      <w:r w:rsidRPr="00C652ED">
        <w:rPr>
          <w:rFonts w:cs="Arial"/>
          <w:szCs w:val="20"/>
        </w:rPr>
        <w:t xml:space="preserve">This document illustrates the </w:t>
      </w:r>
      <w:r w:rsidR="00E74AE3">
        <w:rPr>
          <w:rFonts w:cs="Arial"/>
          <w:szCs w:val="20"/>
        </w:rPr>
        <w:t xml:space="preserve">utilizing </w:t>
      </w:r>
      <w:r w:rsidRPr="00C652ED">
        <w:rPr>
          <w:rFonts w:cs="Arial"/>
          <w:szCs w:val="20"/>
        </w:rPr>
        <w:t xml:space="preserve">the </w:t>
      </w:r>
      <w:r w:rsidR="000D4E11">
        <w:rPr>
          <w:rFonts w:cs="Arial"/>
          <w:szCs w:val="20"/>
        </w:rPr>
        <w:t>selenium</w:t>
      </w:r>
      <w:r w:rsidR="0079074D">
        <w:rPr>
          <w:rFonts w:cs="Arial"/>
          <w:szCs w:val="20"/>
        </w:rPr>
        <w:t xml:space="preserve"> </w:t>
      </w:r>
      <w:r w:rsidR="00E74AE3">
        <w:rPr>
          <w:rFonts w:cs="Arial"/>
          <w:szCs w:val="20"/>
        </w:rPr>
        <w:t>automation</w:t>
      </w:r>
      <w:r w:rsidRPr="00C652ED">
        <w:rPr>
          <w:rFonts w:cs="Arial"/>
          <w:szCs w:val="20"/>
        </w:rPr>
        <w:t xml:space="preserve"> </w:t>
      </w:r>
      <w:r w:rsidR="0079074D">
        <w:rPr>
          <w:rFonts w:cs="Arial"/>
          <w:szCs w:val="20"/>
        </w:rPr>
        <w:t>framework</w:t>
      </w:r>
      <w:r w:rsidRPr="00C652ED">
        <w:rPr>
          <w:rFonts w:cs="Arial"/>
          <w:szCs w:val="20"/>
        </w:rPr>
        <w:t xml:space="preserve"> which has </w:t>
      </w:r>
      <w:r w:rsidRPr="00C652ED">
        <w:rPr>
          <w:rFonts w:cs="Arial"/>
          <w:noProof/>
          <w:szCs w:val="20"/>
        </w:rPr>
        <w:t xml:space="preserve">been </w:t>
      </w:r>
      <w:r w:rsidR="00482C32">
        <w:rPr>
          <w:rFonts w:cs="Arial"/>
          <w:noProof/>
          <w:szCs w:val="20"/>
        </w:rPr>
        <w:t>integrated with TestNG</w:t>
      </w:r>
      <w:r w:rsidRPr="00C652ED">
        <w:rPr>
          <w:rFonts w:cs="Arial"/>
          <w:szCs w:val="20"/>
        </w:rPr>
        <w:t>.</w:t>
      </w:r>
    </w:p>
    <w:p w14:paraId="76211D2C" w14:textId="77DF8EC6" w:rsidR="00D85BC5" w:rsidRPr="00ED3AF5" w:rsidRDefault="00AE1592" w:rsidP="00113C69">
      <w:pPr>
        <w:pStyle w:val="Heading1"/>
      </w:pPr>
      <w:bookmarkStart w:id="20" w:name="_Toc17396025"/>
      <w:bookmarkEnd w:id="19"/>
      <w:r w:rsidRPr="00ED3AF5">
        <w:t>Pre-requisite</w:t>
      </w:r>
      <w:bookmarkEnd w:id="20"/>
    </w:p>
    <w:p w14:paraId="059504E1" w14:textId="2DE4FF77" w:rsidR="00AE1592" w:rsidRDefault="00AE1592" w:rsidP="00A461FE">
      <w:pPr>
        <w:pStyle w:val="ListParagraph"/>
        <w:widowControl w:val="0"/>
        <w:numPr>
          <w:ilvl w:val="0"/>
          <w:numId w:val="39"/>
        </w:numPr>
        <w:ind w:right="115"/>
        <w:rPr>
          <w:szCs w:val="20"/>
        </w:rPr>
      </w:pPr>
      <w:r w:rsidRPr="00A461FE">
        <w:rPr>
          <w:szCs w:val="20"/>
        </w:rPr>
        <w:t xml:space="preserve">Need to install </w:t>
      </w:r>
      <w:r w:rsidR="00A461FE">
        <w:rPr>
          <w:szCs w:val="20"/>
        </w:rPr>
        <w:t>have eclipse with TestNG and Maven installed.</w:t>
      </w:r>
    </w:p>
    <w:p w14:paraId="4529415C" w14:textId="74E06243" w:rsidR="004D6A49" w:rsidRDefault="004D6A49" w:rsidP="00A461FE">
      <w:pPr>
        <w:pStyle w:val="ListParagraph"/>
        <w:widowControl w:val="0"/>
        <w:numPr>
          <w:ilvl w:val="0"/>
          <w:numId w:val="39"/>
        </w:numPr>
        <w:ind w:right="115"/>
        <w:rPr>
          <w:szCs w:val="20"/>
        </w:rPr>
      </w:pPr>
      <w:r>
        <w:rPr>
          <w:szCs w:val="20"/>
        </w:rPr>
        <w:t>Imported as Maven project.</w:t>
      </w:r>
    </w:p>
    <w:p w14:paraId="5F26AD75" w14:textId="61E30C1B" w:rsidR="00C9245E" w:rsidRPr="00A461FE" w:rsidRDefault="00C9245E" w:rsidP="00A461FE">
      <w:pPr>
        <w:pStyle w:val="ListParagraph"/>
        <w:widowControl w:val="0"/>
        <w:numPr>
          <w:ilvl w:val="0"/>
          <w:numId w:val="39"/>
        </w:numPr>
        <w:ind w:right="115"/>
        <w:rPr>
          <w:szCs w:val="20"/>
        </w:rPr>
      </w:pPr>
      <w:r>
        <w:rPr>
          <w:szCs w:val="20"/>
        </w:rPr>
        <w:t xml:space="preserve">Maven POM.xml should have required dependencies like </w:t>
      </w:r>
      <w:r w:rsidR="003F5889">
        <w:rPr>
          <w:szCs w:val="20"/>
        </w:rPr>
        <w:t>TestNG, Selenium</w:t>
      </w:r>
      <w:r>
        <w:rPr>
          <w:szCs w:val="20"/>
        </w:rPr>
        <w:t>, extent report and apache POI.</w:t>
      </w:r>
    </w:p>
    <w:p w14:paraId="5BD6E58C" w14:textId="77777777" w:rsidR="00113C69" w:rsidRDefault="00113C69" w:rsidP="007F30AF">
      <w:pPr>
        <w:widowControl w:val="0"/>
        <w:ind w:left="720" w:right="115"/>
        <w:rPr>
          <w:szCs w:val="20"/>
        </w:rPr>
      </w:pPr>
    </w:p>
    <w:p w14:paraId="36F017B7" w14:textId="4A29325E" w:rsidR="00DC6635" w:rsidRPr="00ED3AF5" w:rsidRDefault="00DC6635" w:rsidP="00113C69">
      <w:pPr>
        <w:pStyle w:val="Heading1"/>
      </w:pPr>
      <w:bookmarkStart w:id="21" w:name="_Toc17396026"/>
      <w:r w:rsidRPr="00ED3AF5">
        <w:t>Required Files/Folders</w:t>
      </w:r>
      <w:bookmarkEnd w:id="21"/>
    </w:p>
    <w:p w14:paraId="37EFAB58" w14:textId="008D27FD" w:rsidR="00CA007B" w:rsidRDefault="00CA007B" w:rsidP="00DC6635">
      <w:pPr>
        <w:widowControl w:val="0"/>
        <w:ind w:left="720" w:right="115"/>
        <w:rPr>
          <w:szCs w:val="20"/>
        </w:rPr>
      </w:pPr>
    </w:p>
    <w:p w14:paraId="629803F9" w14:textId="7BF026D4" w:rsidR="00C11D50" w:rsidRDefault="0064054E" w:rsidP="00A85D9B">
      <w:pPr>
        <w:widowControl w:val="0"/>
        <w:ind w:right="115" w:firstLine="720"/>
        <w:rPr>
          <w:szCs w:val="20"/>
        </w:rPr>
      </w:pPr>
      <w:r>
        <w:rPr>
          <w:szCs w:val="20"/>
        </w:rPr>
        <w:t>Folder and files should be available as shown below.</w:t>
      </w:r>
    </w:p>
    <w:p w14:paraId="470E7FE3" w14:textId="729230E3" w:rsidR="0064054E" w:rsidRDefault="0064054E" w:rsidP="00A85D9B">
      <w:pPr>
        <w:widowControl w:val="0"/>
        <w:ind w:right="115" w:firstLine="720"/>
        <w:rPr>
          <w:szCs w:val="20"/>
        </w:rPr>
      </w:pPr>
    </w:p>
    <w:p w14:paraId="6D6A63E1" w14:textId="0C977DC0" w:rsidR="00684C57" w:rsidRDefault="00871399" w:rsidP="00A85D9B">
      <w:pPr>
        <w:widowControl w:val="0"/>
        <w:ind w:right="115" w:firstLine="720"/>
        <w:rPr>
          <w:szCs w:val="20"/>
        </w:rPr>
      </w:pPr>
      <w:r>
        <w:rPr>
          <w:noProof/>
        </w:rPr>
        <w:drawing>
          <wp:inline distT="0" distB="0" distL="0" distR="0" wp14:anchorId="2ABFD604" wp14:editId="1C8211D3">
            <wp:extent cx="3352381" cy="5285714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52381" cy="5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8A151" w14:textId="332169C8" w:rsidR="001857A8" w:rsidRDefault="001857A8" w:rsidP="00A85D9B">
      <w:pPr>
        <w:widowControl w:val="0"/>
        <w:ind w:right="115" w:firstLine="720"/>
        <w:rPr>
          <w:szCs w:val="20"/>
        </w:rPr>
      </w:pPr>
    </w:p>
    <w:p w14:paraId="065CEB10" w14:textId="03EC001E" w:rsidR="00FF7345" w:rsidRPr="00ED3AF5" w:rsidRDefault="00FF7345" w:rsidP="00FF7345">
      <w:pPr>
        <w:pStyle w:val="Heading1"/>
      </w:pPr>
      <w:bookmarkStart w:id="22" w:name="_Toc17396027"/>
      <w:r>
        <w:lastRenderedPageBreak/>
        <w:t>Data table configuration</w:t>
      </w:r>
      <w:bookmarkEnd w:id="22"/>
    </w:p>
    <w:p w14:paraId="49CF40FC" w14:textId="4C15F22C" w:rsidR="00C11D50" w:rsidRDefault="005B4F69" w:rsidP="00A85D9B">
      <w:pPr>
        <w:widowControl w:val="0"/>
        <w:ind w:right="115" w:firstLine="720"/>
        <w:rPr>
          <w:szCs w:val="20"/>
        </w:rPr>
      </w:pPr>
      <w:r>
        <w:rPr>
          <w:szCs w:val="20"/>
        </w:rPr>
        <w:t>Data table should be filled as shown below.</w:t>
      </w:r>
    </w:p>
    <w:p w14:paraId="2DBCB1BB" w14:textId="63EA8465" w:rsidR="005B4F69" w:rsidRDefault="005B4F69" w:rsidP="005B4F69">
      <w:pPr>
        <w:pStyle w:val="ListParagraph"/>
        <w:widowControl w:val="0"/>
        <w:numPr>
          <w:ilvl w:val="0"/>
          <w:numId w:val="39"/>
        </w:numPr>
        <w:ind w:right="115"/>
        <w:rPr>
          <w:szCs w:val="20"/>
        </w:rPr>
      </w:pPr>
      <w:r>
        <w:rPr>
          <w:szCs w:val="20"/>
        </w:rPr>
        <w:t>We need to provide the below items.</w:t>
      </w:r>
    </w:p>
    <w:p w14:paraId="36E603CA" w14:textId="436217E2" w:rsidR="005B4F69" w:rsidRDefault="00803BF1" w:rsidP="005B4F69">
      <w:pPr>
        <w:pStyle w:val="ListParagraph"/>
        <w:widowControl w:val="0"/>
        <w:numPr>
          <w:ilvl w:val="1"/>
          <w:numId w:val="39"/>
        </w:numPr>
        <w:ind w:right="115"/>
        <w:rPr>
          <w:szCs w:val="20"/>
        </w:rPr>
      </w:pPr>
      <w:proofErr w:type="gramStart"/>
      <w:r>
        <w:rPr>
          <w:szCs w:val="20"/>
        </w:rPr>
        <w:t>Category</w:t>
      </w:r>
      <w:r w:rsidR="005B4F69">
        <w:rPr>
          <w:szCs w:val="20"/>
        </w:rPr>
        <w:t xml:space="preserve">  -</w:t>
      </w:r>
      <w:proofErr w:type="gramEnd"/>
      <w:r w:rsidR="005B4F69">
        <w:rPr>
          <w:szCs w:val="20"/>
        </w:rPr>
        <w:t xml:space="preserve"> </w:t>
      </w:r>
      <w:r>
        <w:rPr>
          <w:szCs w:val="20"/>
        </w:rPr>
        <w:t>Which category we need to select from dropdown</w:t>
      </w:r>
    </w:p>
    <w:p w14:paraId="4E3C7605" w14:textId="48CF3BD1" w:rsidR="005B4F69" w:rsidRDefault="00803BF1" w:rsidP="00803BF1">
      <w:pPr>
        <w:pStyle w:val="ListParagraph"/>
        <w:widowControl w:val="0"/>
        <w:numPr>
          <w:ilvl w:val="1"/>
          <w:numId w:val="39"/>
        </w:numPr>
        <w:ind w:right="115"/>
        <w:rPr>
          <w:szCs w:val="20"/>
        </w:rPr>
      </w:pPr>
      <w:r>
        <w:rPr>
          <w:szCs w:val="20"/>
        </w:rPr>
        <w:t>Product</w:t>
      </w:r>
      <w:r w:rsidR="005B4F69">
        <w:rPr>
          <w:szCs w:val="20"/>
        </w:rPr>
        <w:t xml:space="preserve"> – </w:t>
      </w:r>
      <w:r>
        <w:rPr>
          <w:szCs w:val="20"/>
        </w:rPr>
        <w:t xml:space="preserve">which product need to be searched. </w:t>
      </w:r>
    </w:p>
    <w:p w14:paraId="0D2FA78B" w14:textId="2458FB35" w:rsidR="005B4F69" w:rsidRDefault="00803BF1" w:rsidP="005B4F69">
      <w:pPr>
        <w:widowControl w:val="0"/>
        <w:ind w:right="115"/>
        <w:rPr>
          <w:szCs w:val="20"/>
        </w:rPr>
      </w:pPr>
      <w:r>
        <w:rPr>
          <w:noProof/>
        </w:rPr>
        <w:drawing>
          <wp:inline distT="0" distB="0" distL="0" distR="0" wp14:anchorId="4964C25B" wp14:editId="39810BE1">
            <wp:extent cx="2809524" cy="704762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09524" cy="7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7A712" w14:textId="085875C7" w:rsidR="00D54DE2" w:rsidRDefault="00D54DE2" w:rsidP="00D54DE2">
      <w:pPr>
        <w:pStyle w:val="Heading1"/>
      </w:pPr>
      <w:bookmarkStart w:id="23" w:name="_Toc17396028"/>
      <w:r>
        <w:t>Property file</w:t>
      </w:r>
      <w:bookmarkEnd w:id="23"/>
    </w:p>
    <w:p w14:paraId="44AB1993" w14:textId="2F6933F4" w:rsidR="00205C02" w:rsidRDefault="00205C02" w:rsidP="00205C02">
      <w:r>
        <w:t>We need to provide the</w:t>
      </w:r>
      <w:r w:rsidR="00A3295E">
        <w:t xml:space="preserve"> below detail in</w:t>
      </w:r>
      <w:r>
        <w:t xml:space="preserve"> properties file as shown below.</w:t>
      </w:r>
    </w:p>
    <w:p w14:paraId="764DFDD5" w14:textId="77777777" w:rsidR="00A3295E" w:rsidRDefault="00A3295E" w:rsidP="00A3295E">
      <w:pPr>
        <w:pStyle w:val="ListParagraph"/>
        <w:numPr>
          <w:ilvl w:val="0"/>
          <w:numId w:val="39"/>
        </w:numPr>
      </w:pPr>
      <w:r>
        <w:t>URL</w:t>
      </w:r>
      <w:r>
        <w:t>- Application URL.</w:t>
      </w:r>
    </w:p>
    <w:p w14:paraId="6815E56D" w14:textId="77777777" w:rsidR="00A3295E" w:rsidRDefault="00A3295E" w:rsidP="00A3295E">
      <w:pPr>
        <w:pStyle w:val="ListParagraph"/>
        <w:numPr>
          <w:ilvl w:val="0"/>
          <w:numId w:val="39"/>
        </w:numPr>
      </w:pPr>
      <w:r>
        <w:t>P</w:t>
      </w:r>
      <w:r>
        <w:t xml:space="preserve">latform </w:t>
      </w:r>
      <w:r>
        <w:t>– windows/mac.</w:t>
      </w:r>
    </w:p>
    <w:p w14:paraId="71FAF5BF" w14:textId="71E64699" w:rsidR="00A3295E" w:rsidRDefault="00A3295E" w:rsidP="00A3295E">
      <w:pPr>
        <w:pStyle w:val="ListParagraph"/>
        <w:numPr>
          <w:ilvl w:val="0"/>
          <w:numId w:val="39"/>
        </w:numPr>
      </w:pPr>
      <w:r>
        <w:t>B</w:t>
      </w:r>
      <w:r>
        <w:t>rowser</w:t>
      </w:r>
      <w:r>
        <w:t xml:space="preserve"> – chrome/</w:t>
      </w:r>
      <w:proofErr w:type="spellStart"/>
      <w:r>
        <w:t>firefox</w:t>
      </w:r>
      <w:proofErr w:type="spellEnd"/>
    </w:p>
    <w:p w14:paraId="00467E28" w14:textId="2B62789C" w:rsidR="00205C02" w:rsidRDefault="00205C02" w:rsidP="00205C02"/>
    <w:p w14:paraId="7BB9B55D" w14:textId="0F13C999" w:rsidR="00205C02" w:rsidRPr="00205C02" w:rsidRDefault="00A3295E" w:rsidP="00205C02">
      <w:r>
        <w:rPr>
          <w:noProof/>
        </w:rPr>
        <w:drawing>
          <wp:inline distT="0" distB="0" distL="0" distR="0" wp14:anchorId="05299BDF" wp14:editId="284D70B6">
            <wp:extent cx="5104762" cy="1123810"/>
            <wp:effectExtent l="0" t="0" r="127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4762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9E15F" w14:textId="77777777" w:rsidR="00D54DE2" w:rsidRDefault="00D54DE2" w:rsidP="005B4F69">
      <w:pPr>
        <w:widowControl w:val="0"/>
        <w:ind w:right="115"/>
        <w:rPr>
          <w:szCs w:val="20"/>
        </w:rPr>
      </w:pPr>
    </w:p>
    <w:p w14:paraId="22AC292E" w14:textId="41B48F05" w:rsidR="00B5241E" w:rsidRDefault="00B5241E" w:rsidP="005B4F69">
      <w:pPr>
        <w:widowControl w:val="0"/>
        <w:ind w:right="115"/>
        <w:rPr>
          <w:szCs w:val="20"/>
        </w:rPr>
      </w:pPr>
    </w:p>
    <w:p w14:paraId="093DB98B" w14:textId="3BD7E58C" w:rsidR="00B5241E" w:rsidRDefault="00B5241E" w:rsidP="00B5241E">
      <w:pPr>
        <w:pStyle w:val="Heading1"/>
      </w:pPr>
      <w:bookmarkStart w:id="24" w:name="_Toc17396029"/>
      <w:r>
        <w:t>Test case creation</w:t>
      </w:r>
      <w:bookmarkEnd w:id="24"/>
    </w:p>
    <w:p w14:paraId="648E0EB0" w14:textId="61B52FD8" w:rsidR="00B5241E" w:rsidRPr="00B5241E" w:rsidRDefault="00B5241E" w:rsidP="00B5241E">
      <w:r>
        <w:t xml:space="preserve">Test cases should be created in the path </w:t>
      </w:r>
      <w:proofErr w:type="spellStart"/>
      <w:r w:rsidRPr="00B5241E">
        <w:rPr>
          <w:b/>
        </w:rPr>
        <w:t>src</w:t>
      </w:r>
      <w:proofErr w:type="spellEnd"/>
      <w:r w:rsidRPr="00B5241E">
        <w:rPr>
          <w:b/>
        </w:rPr>
        <w:t>/</w:t>
      </w:r>
      <w:proofErr w:type="spellStart"/>
      <w:r w:rsidRPr="00B5241E">
        <w:rPr>
          <w:b/>
        </w:rPr>
        <w:t>com.application.testcases</w:t>
      </w:r>
      <w:proofErr w:type="spellEnd"/>
      <w:r>
        <w:rPr>
          <w:b/>
        </w:rPr>
        <w:t xml:space="preserve">. </w:t>
      </w:r>
      <w:r w:rsidR="00CE1FCB">
        <w:rPr>
          <w:b/>
        </w:rPr>
        <w:t>Also,</w:t>
      </w:r>
      <w:r>
        <w:rPr>
          <w:b/>
        </w:rPr>
        <w:t xml:space="preserve"> the class should extend the reusable class.</w:t>
      </w:r>
    </w:p>
    <w:p w14:paraId="46DF8D54" w14:textId="29BC4AB0" w:rsidR="00B5241E" w:rsidRDefault="00B5241E" w:rsidP="005B4F69">
      <w:pPr>
        <w:widowControl w:val="0"/>
        <w:ind w:right="115"/>
        <w:rPr>
          <w:szCs w:val="20"/>
        </w:rPr>
      </w:pPr>
    </w:p>
    <w:p w14:paraId="3789FE1B" w14:textId="7875D566" w:rsidR="00EB2005" w:rsidRDefault="00CE1FCB" w:rsidP="005B4F69">
      <w:pPr>
        <w:widowControl w:val="0"/>
        <w:ind w:right="115"/>
        <w:rPr>
          <w:szCs w:val="20"/>
        </w:rPr>
      </w:pPr>
      <w:r>
        <w:rPr>
          <w:noProof/>
        </w:rPr>
        <w:drawing>
          <wp:inline distT="0" distB="0" distL="0" distR="0" wp14:anchorId="5B889F04" wp14:editId="5D08F46D">
            <wp:extent cx="5943600" cy="14293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6D70B" w14:textId="52CC21F8" w:rsidR="00E21C13" w:rsidRDefault="00E21C13" w:rsidP="005B4F69">
      <w:pPr>
        <w:widowControl w:val="0"/>
        <w:ind w:right="115"/>
        <w:rPr>
          <w:szCs w:val="20"/>
        </w:rPr>
      </w:pPr>
    </w:p>
    <w:p w14:paraId="0FAC67C8" w14:textId="24C6FCDE" w:rsidR="00C92991" w:rsidRDefault="00C92991" w:rsidP="00C92991">
      <w:pPr>
        <w:pStyle w:val="Heading1"/>
      </w:pPr>
      <w:bookmarkStart w:id="25" w:name="_Toc17396030"/>
      <w:r>
        <w:t>Page object model</w:t>
      </w:r>
      <w:bookmarkEnd w:id="25"/>
    </w:p>
    <w:p w14:paraId="67C3171E" w14:textId="37E1F317" w:rsidR="00C92991" w:rsidRPr="00DA4F09" w:rsidRDefault="00C92991" w:rsidP="00DA4F09">
      <w:pPr>
        <w:pStyle w:val="ListParagraph"/>
        <w:widowControl w:val="0"/>
        <w:numPr>
          <w:ilvl w:val="0"/>
          <w:numId w:val="39"/>
        </w:numPr>
        <w:ind w:right="115"/>
        <w:rPr>
          <w:b/>
          <w:szCs w:val="20"/>
        </w:rPr>
      </w:pPr>
      <w:r w:rsidRPr="00DA4F09">
        <w:rPr>
          <w:szCs w:val="20"/>
        </w:rPr>
        <w:t xml:space="preserve">We have </w:t>
      </w:r>
      <w:proofErr w:type="spellStart"/>
      <w:proofErr w:type="gramStart"/>
      <w:r w:rsidRPr="00DA4F09">
        <w:rPr>
          <w:b/>
          <w:szCs w:val="20"/>
        </w:rPr>
        <w:t>com.amazon</w:t>
      </w:r>
      <w:proofErr w:type="gramEnd"/>
      <w:r w:rsidRPr="00DA4F09">
        <w:rPr>
          <w:b/>
          <w:szCs w:val="20"/>
        </w:rPr>
        <w:t>.pages</w:t>
      </w:r>
      <w:proofErr w:type="spellEnd"/>
      <w:r w:rsidRPr="00DA4F09">
        <w:rPr>
          <w:b/>
          <w:szCs w:val="20"/>
        </w:rPr>
        <w:t xml:space="preserve"> </w:t>
      </w:r>
      <w:r w:rsidRPr="00DA4F09">
        <w:rPr>
          <w:szCs w:val="20"/>
        </w:rPr>
        <w:t>package</w:t>
      </w:r>
      <w:r w:rsidRPr="00DA4F09">
        <w:rPr>
          <w:b/>
          <w:szCs w:val="20"/>
        </w:rPr>
        <w:t>, where we have written page object model classes for the application.</w:t>
      </w:r>
    </w:p>
    <w:p w14:paraId="4106AD39" w14:textId="74F34D90" w:rsidR="00C92991" w:rsidRPr="00C92991" w:rsidRDefault="00C92991" w:rsidP="00C92991">
      <w:pPr>
        <w:pStyle w:val="ListParagraph"/>
        <w:widowControl w:val="0"/>
        <w:numPr>
          <w:ilvl w:val="0"/>
          <w:numId w:val="39"/>
        </w:numPr>
        <w:ind w:right="115"/>
        <w:rPr>
          <w:b/>
          <w:szCs w:val="20"/>
        </w:rPr>
      </w:pPr>
      <w:r>
        <w:rPr>
          <w:b/>
          <w:szCs w:val="20"/>
        </w:rPr>
        <w:t xml:space="preserve">Here we are using </w:t>
      </w:r>
      <w:proofErr w:type="spellStart"/>
      <w:r>
        <w:rPr>
          <w:b/>
          <w:szCs w:val="20"/>
        </w:rPr>
        <w:t>Pagefactory</w:t>
      </w:r>
      <w:proofErr w:type="spellEnd"/>
      <w:r>
        <w:rPr>
          <w:b/>
          <w:szCs w:val="20"/>
        </w:rPr>
        <w:t xml:space="preserve"> to find the elements with mentioned locator.</w:t>
      </w:r>
    </w:p>
    <w:p w14:paraId="1ED31823" w14:textId="2351BDAD" w:rsidR="00C92991" w:rsidRDefault="00C92991" w:rsidP="005B4F69">
      <w:pPr>
        <w:widowControl w:val="0"/>
        <w:ind w:right="115"/>
        <w:rPr>
          <w:b/>
          <w:szCs w:val="20"/>
        </w:rPr>
      </w:pPr>
    </w:p>
    <w:p w14:paraId="11E6555A" w14:textId="2418E260" w:rsidR="00C92991" w:rsidRDefault="00C92991" w:rsidP="005B4F69">
      <w:pPr>
        <w:widowControl w:val="0"/>
        <w:ind w:right="115"/>
        <w:rPr>
          <w:szCs w:val="20"/>
        </w:rPr>
      </w:pPr>
      <w:r>
        <w:rPr>
          <w:noProof/>
        </w:rPr>
        <w:lastRenderedPageBreak/>
        <w:drawing>
          <wp:inline distT="0" distB="0" distL="0" distR="0" wp14:anchorId="44ADBC6E" wp14:editId="35CEB4A8">
            <wp:extent cx="5943600" cy="15925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3BAA" w14:textId="4F4ACAD7" w:rsidR="00025A01" w:rsidRDefault="00025A01" w:rsidP="005B4F69">
      <w:pPr>
        <w:widowControl w:val="0"/>
        <w:ind w:right="115"/>
        <w:rPr>
          <w:szCs w:val="20"/>
        </w:rPr>
      </w:pPr>
    </w:p>
    <w:p w14:paraId="03546B08" w14:textId="589ACBF9" w:rsidR="00025A01" w:rsidRDefault="00025A01" w:rsidP="005B4F69">
      <w:pPr>
        <w:widowControl w:val="0"/>
        <w:ind w:right="115"/>
        <w:rPr>
          <w:szCs w:val="20"/>
        </w:rPr>
      </w:pPr>
    </w:p>
    <w:p w14:paraId="459006E5" w14:textId="41655E33" w:rsidR="00025A01" w:rsidRDefault="00025A01" w:rsidP="005B4F69">
      <w:pPr>
        <w:widowControl w:val="0"/>
        <w:ind w:right="115"/>
        <w:rPr>
          <w:szCs w:val="20"/>
        </w:rPr>
      </w:pPr>
    </w:p>
    <w:p w14:paraId="68DBB0A7" w14:textId="4F14E69C" w:rsidR="00025A01" w:rsidRDefault="00025A01" w:rsidP="005B4F69">
      <w:pPr>
        <w:widowControl w:val="0"/>
        <w:ind w:right="115"/>
        <w:rPr>
          <w:szCs w:val="20"/>
        </w:rPr>
      </w:pPr>
    </w:p>
    <w:p w14:paraId="478C1AD8" w14:textId="09B2B3AF" w:rsidR="00E21C13" w:rsidRPr="006427EB" w:rsidRDefault="006427EB" w:rsidP="005B4F69">
      <w:pPr>
        <w:widowControl w:val="0"/>
        <w:ind w:right="115"/>
        <w:rPr>
          <w:szCs w:val="20"/>
        </w:rPr>
      </w:pPr>
      <w:proofErr w:type="spellStart"/>
      <w:proofErr w:type="gramStart"/>
      <w:r w:rsidRPr="006427EB">
        <w:rPr>
          <w:b/>
          <w:szCs w:val="20"/>
        </w:rPr>
        <w:t>com.framework</w:t>
      </w:r>
      <w:proofErr w:type="gramEnd"/>
      <w:r w:rsidRPr="006427EB">
        <w:rPr>
          <w:b/>
          <w:szCs w:val="20"/>
        </w:rPr>
        <w:t>.utils</w:t>
      </w:r>
      <w:proofErr w:type="spellEnd"/>
      <w:r>
        <w:rPr>
          <w:b/>
          <w:szCs w:val="20"/>
        </w:rPr>
        <w:t xml:space="preserve"> </w:t>
      </w:r>
      <w:r>
        <w:rPr>
          <w:szCs w:val="20"/>
        </w:rPr>
        <w:t>will have the reusable methods which can be used for data fetching and reporting.</w:t>
      </w:r>
    </w:p>
    <w:p w14:paraId="5558974E" w14:textId="06888AA6" w:rsidR="003B00BD" w:rsidRDefault="003B00BD" w:rsidP="005B4F69">
      <w:pPr>
        <w:widowControl w:val="0"/>
        <w:ind w:right="115"/>
        <w:rPr>
          <w:noProof/>
        </w:rPr>
      </w:pPr>
    </w:p>
    <w:p w14:paraId="3F3BC31E" w14:textId="77777777" w:rsidR="00854014" w:rsidRDefault="00854014" w:rsidP="005B4F69">
      <w:pPr>
        <w:widowControl w:val="0"/>
        <w:ind w:right="115"/>
        <w:rPr>
          <w:szCs w:val="20"/>
        </w:rPr>
      </w:pPr>
    </w:p>
    <w:p w14:paraId="720BB445" w14:textId="460FA71D" w:rsidR="007A793F" w:rsidRDefault="007A793F" w:rsidP="005B4F69">
      <w:pPr>
        <w:widowControl w:val="0"/>
        <w:ind w:right="115"/>
        <w:rPr>
          <w:szCs w:val="20"/>
        </w:rPr>
      </w:pPr>
    </w:p>
    <w:p w14:paraId="3A3B472D" w14:textId="56E77FE3" w:rsidR="007A793F" w:rsidRDefault="007A793F" w:rsidP="007A793F">
      <w:pPr>
        <w:pStyle w:val="Heading1"/>
      </w:pPr>
      <w:bookmarkStart w:id="26" w:name="_Toc17396031"/>
      <w:r>
        <w:t>Test case execution</w:t>
      </w:r>
      <w:bookmarkEnd w:id="26"/>
    </w:p>
    <w:p w14:paraId="2456B052" w14:textId="77777777" w:rsidR="00654A41" w:rsidRDefault="00654A41" w:rsidP="00654A41">
      <w:pPr>
        <w:pStyle w:val="ListParagraph"/>
        <w:numPr>
          <w:ilvl w:val="0"/>
          <w:numId w:val="39"/>
        </w:numPr>
      </w:pPr>
      <w:r>
        <w:t>We need to create a testing suite as xml file by below steps.</w:t>
      </w:r>
    </w:p>
    <w:p w14:paraId="0A2207D4" w14:textId="61AD0072" w:rsidR="00654A41" w:rsidRDefault="00654A41" w:rsidP="00654A41">
      <w:pPr>
        <w:pStyle w:val="ListParagraph"/>
        <w:numPr>
          <w:ilvl w:val="1"/>
          <w:numId w:val="39"/>
        </w:numPr>
      </w:pPr>
      <w:r>
        <w:t>Right clicking on the project and select convert as TestNG</w:t>
      </w:r>
    </w:p>
    <w:p w14:paraId="36AFCD5E" w14:textId="36AC146D" w:rsidR="00654A41" w:rsidRDefault="0029223B" w:rsidP="00654A41">
      <w:r>
        <w:rPr>
          <w:noProof/>
        </w:rPr>
        <w:drawing>
          <wp:inline distT="0" distB="0" distL="0" distR="0" wp14:anchorId="029861D5" wp14:editId="5BFFC6B3">
            <wp:extent cx="3505200" cy="387032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07823" cy="387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E5177" w14:textId="692940E2" w:rsidR="00654A41" w:rsidRDefault="00654A41" w:rsidP="00654A41">
      <w:pPr>
        <w:pStyle w:val="ListParagraph"/>
        <w:numPr>
          <w:ilvl w:val="0"/>
          <w:numId w:val="39"/>
        </w:numPr>
      </w:pPr>
      <w:r>
        <w:t xml:space="preserve">Once the xml is created, right click on the xml and select Run as </w:t>
      </w:r>
      <w:r w:rsidR="003C1FFE">
        <w:t>TestNG</w:t>
      </w:r>
      <w:r>
        <w:t xml:space="preserve"> suite.</w:t>
      </w:r>
    </w:p>
    <w:p w14:paraId="03B290FE" w14:textId="196E6F09" w:rsidR="00654A41" w:rsidRDefault="00164757" w:rsidP="00654A41">
      <w:r>
        <w:rPr>
          <w:noProof/>
        </w:rPr>
        <w:lastRenderedPageBreak/>
        <w:drawing>
          <wp:inline distT="0" distB="0" distL="0" distR="0" wp14:anchorId="35CBC962" wp14:editId="2776CD01">
            <wp:extent cx="5943600" cy="25247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4A41">
        <w:t xml:space="preserve"> </w:t>
      </w:r>
    </w:p>
    <w:p w14:paraId="3CA67C12" w14:textId="3D55BEFA" w:rsidR="008D1909" w:rsidRDefault="008D1909" w:rsidP="00654A41"/>
    <w:p w14:paraId="1D8C541D" w14:textId="2B83A777" w:rsidR="008D1909" w:rsidRDefault="008D1909" w:rsidP="00654A41"/>
    <w:p w14:paraId="74BC4C48" w14:textId="77777777" w:rsidR="008D1909" w:rsidRDefault="008D1909" w:rsidP="00654A41"/>
    <w:p w14:paraId="4C4707F3" w14:textId="77777777" w:rsidR="00567A0D" w:rsidRPr="00654A41" w:rsidRDefault="00567A0D" w:rsidP="00654A41"/>
    <w:p w14:paraId="4E7893BB" w14:textId="50276610" w:rsidR="00567A0D" w:rsidRDefault="00567A0D" w:rsidP="00567A0D">
      <w:pPr>
        <w:pStyle w:val="Heading1"/>
      </w:pPr>
      <w:bookmarkStart w:id="27" w:name="_Toc17396032"/>
      <w:r>
        <w:t>Execution report</w:t>
      </w:r>
      <w:bookmarkEnd w:id="27"/>
    </w:p>
    <w:p w14:paraId="38610FCC" w14:textId="77777777" w:rsidR="002906EA" w:rsidRDefault="002906EA" w:rsidP="002906EA">
      <w:r>
        <w:t>We have utilized extent report and implemented the reporting part to produce html.</w:t>
      </w:r>
    </w:p>
    <w:p w14:paraId="7EA7D5F4" w14:textId="77777777" w:rsidR="002906EA" w:rsidRDefault="002906EA" w:rsidP="002906EA"/>
    <w:p w14:paraId="07C7F179" w14:textId="3902F742" w:rsidR="002906EA" w:rsidRDefault="002906EA" w:rsidP="002906EA">
      <w:r>
        <w:t>Repots will be generated in separated folder called reports.</w:t>
      </w:r>
      <w:r w:rsidR="00A90AC7">
        <w:t xml:space="preserve"> Screenshots will be taken for each </w:t>
      </w:r>
      <w:proofErr w:type="gramStart"/>
      <w:r w:rsidR="00A90AC7">
        <w:t>steps</w:t>
      </w:r>
      <w:proofErr w:type="gramEnd"/>
      <w:r w:rsidR="00A90AC7">
        <w:t>.</w:t>
      </w:r>
    </w:p>
    <w:p w14:paraId="72509D4D" w14:textId="19AF7BCD" w:rsidR="00BF4C10" w:rsidRDefault="00BF4C10" w:rsidP="00BF4C10"/>
    <w:p w14:paraId="7C2D365E" w14:textId="11537913" w:rsidR="00BF4C10" w:rsidRDefault="002906EA" w:rsidP="00BF4C10">
      <w:r>
        <w:rPr>
          <w:noProof/>
        </w:rPr>
        <w:drawing>
          <wp:inline distT="0" distB="0" distL="0" distR="0" wp14:anchorId="4A587C48" wp14:editId="29787038">
            <wp:extent cx="5943600" cy="313753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43B5" w14:textId="218765BA" w:rsidR="002D25D8" w:rsidRDefault="002D25D8" w:rsidP="00BF4C10"/>
    <w:p w14:paraId="6256446B" w14:textId="3043C402" w:rsidR="002D25D8" w:rsidRDefault="002D25D8" w:rsidP="00BF4C10">
      <w:r>
        <w:t xml:space="preserve">Contact: </w:t>
      </w:r>
      <w:hyperlink r:id="rId17" w:history="1">
        <w:r w:rsidRPr="00136B55">
          <w:rPr>
            <w:rStyle w:val="Hyperlink"/>
          </w:rPr>
          <w:t>Prakash.arul87@gmail.com</w:t>
        </w:r>
      </w:hyperlink>
    </w:p>
    <w:p w14:paraId="1BA86414" w14:textId="77777777" w:rsidR="002D25D8" w:rsidRPr="00BF4C10" w:rsidRDefault="002D25D8" w:rsidP="00BF4C10"/>
    <w:p w14:paraId="618ADAAD" w14:textId="77777777" w:rsidR="007A793F" w:rsidRDefault="007A793F" w:rsidP="005B4F69">
      <w:pPr>
        <w:widowControl w:val="0"/>
        <w:ind w:right="115"/>
        <w:rPr>
          <w:szCs w:val="20"/>
        </w:rPr>
      </w:pPr>
    </w:p>
    <w:sectPr w:rsidR="007A793F" w:rsidSect="00C42EEE">
      <w:footerReference w:type="even" r:id="rId18"/>
      <w:footerReference w:type="defaul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AFCA45" w14:textId="77777777" w:rsidR="000964BD" w:rsidRDefault="000964BD" w:rsidP="001077B3">
      <w:r>
        <w:separator/>
      </w:r>
    </w:p>
  </w:endnote>
  <w:endnote w:type="continuationSeparator" w:id="0">
    <w:p w14:paraId="2A49407D" w14:textId="77777777" w:rsidR="000964BD" w:rsidRDefault="000964BD" w:rsidP="00107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5233C2" w14:textId="77777777" w:rsidR="001D7427" w:rsidRDefault="001D7427" w:rsidP="008801B6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49985798" w14:textId="77777777" w:rsidR="001D7427" w:rsidRDefault="001D7427" w:rsidP="008801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71004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53E463" w14:textId="77777777" w:rsidR="001D7427" w:rsidRDefault="001D74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756DA55E" w14:textId="77777777" w:rsidR="001D7427" w:rsidRDefault="001D7427" w:rsidP="008801B6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115344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0B6EC9" w14:textId="77777777" w:rsidR="001D7427" w:rsidRDefault="001D742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A5D934" w14:textId="77777777" w:rsidR="001D7427" w:rsidRDefault="001D74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5EEE48" w14:textId="77777777" w:rsidR="000964BD" w:rsidRDefault="000964BD" w:rsidP="001077B3">
      <w:r>
        <w:separator/>
      </w:r>
    </w:p>
  </w:footnote>
  <w:footnote w:type="continuationSeparator" w:id="0">
    <w:p w14:paraId="5BB509DB" w14:textId="77777777" w:rsidR="000964BD" w:rsidRDefault="000964BD" w:rsidP="00107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57836"/>
    <w:multiLevelType w:val="hybridMultilevel"/>
    <w:tmpl w:val="B76C616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352231"/>
    <w:multiLevelType w:val="hybridMultilevel"/>
    <w:tmpl w:val="4F4EB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A76C52"/>
    <w:multiLevelType w:val="hybridMultilevel"/>
    <w:tmpl w:val="00F87D22"/>
    <w:lvl w:ilvl="0" w:tplc="4CBE8BDC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0E4E6C"/>
    <w:multiLevelType w:val="hybridMultilevel"/>
    <w:tmpl w:val="9ED04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2B3AA6"/>
    <w:multiLevelType w:val="hybridMultilevel"/>
    <w:tmpl w:val="7C7076B2"/>
    <w:lvl w:ilvl="0" w:tplc="62DE525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EEC07C7"/>
    <w:multiLevelType w:val="multilevel"/>
    <w:tmpl w:val="FA62232A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360" w:hanging="360"/>
      </w:pPr>
      <w:rPr>
        <w:rFonts w:hint="default"/>
        <w:b/>
        <w:sz w:val="36"/>
        <w:szCs w:val="36"/>
      </w:rPr>
    </w:lvl>
    <w:lvl w:ilvl="1">
      <w:start w:val="5"/>
      <w:numFmt w:val="decimal"/>
      <w:lvlText w:val="%1.%2"/>
      <w:lvlJc w:val="left"/>
      <w:pPr>
        <w:tabs>
          <w:tab w:val="num" w:pos="1080"/>
        </w:tabs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84440884"/>
      <w:numFmt w:val="decimal"/>
      <w:lvlText w:val="%1.%2.%3"/>
      <w:lvlJc w:val="left"/>
      <w:pPr>
        <w:tabs>
          <w:tab w:val="num" w:pos="1800"/>
        </w:tabs>
        <w:ind w:left="1080" w:hanging="360"/>
      </w:pPr>
      <w:rPr>
        <w:rFonts w:hint="default"/>
      </w:rPr>
    </w:lvl>
    <w:lvl w:ilvl="3">
      <w:numFmt w:val="decimal"/>
      <w:lvlText w:val="%1.%2.%3.%4."/>
      <w:lvlJc w:val="left"/>
      <w:pPr>
        <w:tabs>
          <w:tab w:val="num" w:pos="3672"/>
        </w:tabs>
        <w:ind w:left="3600" w:hanging="648"/>
      </w:pPr>
      <w:rPr>
        <w:rFonts w:hint="default"/>
      </w:rPr>
    </w:lvl>
    <w:lvl w:ilvl="4">
      <w:numFmt w:val="decimal"/>
      <w:lvlText w:val="%1.%2.%3.%4.%5."/>
      <w:lvlJc w:val="left"/>
      <w:pPr>
        <w:tabs>
          <w:tab w:val="num" w:pos="4392"/>
        </w:tabs>
        <w:ind w:left="4104" w:hanging="792"/>
      </w:pPr>
      <w:rPr>
        <w:rFonts w:hint="default"/>
      </w:rPr>
    </w:lvl>
    <w:lvl w:ilvl="5">
      <w:start w:val="35717136"/>
      <w:numFmt w:val="decimal"/>
      <w:lvlText w:val="%1.%2.%3.%4.%5.%6."/>
      <w:lvlJc w:val="left"/>
      <w:pPr>
        <w:tabs>
          <w:tab w:val="num" w:pos="4752"/>
        </w:tabs>
        <w:ind w:left="4608" w:hanging="936"/>
      </w:pPr>
      <w:rPr>
        <w:rFonts w:hint="default"/>
      </w:rPr>
    </w:lvl>
    <w:lvl w:ilvl="6">
      <w:start w:val="1232496"/>
      <w:numFmt w:val="decimal"/>
      <w:lvlText w:val="%1.%2.%3.%4.%5.%6.%7."/>
      <w:lvlJc w:val="left"/>
      <w:pPr>
        <w:tabs>
          <w:tab w:val="num" w:pos="5472"/>
        </w:tabs>
        <w:ind w:left="5112" w:hanging="1080"/>
      </w:pPr>
      <w:rPr>
        <w:rFonts w:hint="default"/>
      </w:rPr>
    </w:lvl>
    <w:lvl w:ilvl="7">
      <w:start w:val="1232468"/>
      <w:numFmt w:val="decimal"/>
      <w:lvlText w:val="%1.%2.%3.%4.%5.%6.%7.%8."/>
      <w:lvlJc w:val="left"/>
      <w:pPr>
        <w:tabs>
          <w:tab w:val="num" w:pos="5832"/>
        </w:tabs>
        <w:ind w:left="5616" w:hanging="1224"/>
      </w:pPr>
      <w:rPr>
        <w:rFonts w:hint="default"/>
      </w:rPr>
    </w:lvl>
    <w:lvl w:ilvl="8">
      <w:start w:val="1232496"/>
      <w:numFmt w:val="decimal"/>
      <w:lvlText w:val="%1.%2.%3.%4.%5.%6.%7.%8.%9."/>
      <w:lvlJc w:val="left"/>
      <w:pPr>
        <w:tabs>
          <w:tab w:val="num" w:pos="6552"/>
        </w:tabs>
        <w:ind w:left="6192" w:hanging="1440"/>
      </w:pPr>
      <w:rPr>
        <w:rFonts w:hint="default"/>
      </w:rPr>
    </w:lvl>
  </w:abstractNum>
  <w:abstractNum w:abstractNumId="6" w15:restartNumberingAfterBreak="0">
    <w:nsid w:val="23E65626"/>
    <w:multiLevelType w:val="hybridMultilevel"/>
    <w:tmpl w:val="C1EADAF4"/>
    <w:lvl w:ilvl="0" w:tplc="89E0E97C">
      <w:start w:val="8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F69F0"/>
    <w:multiLevelType w:val="hybridMultilevel"/>
    <w:tmpl w:val="C9F8E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7D69E1"/>
    <w:multiLevelType w:val="hybridMultilevel"/>
    <w:tmpl w:val="412803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60444D"/>
    <w:multiLevelType w:val="hybridMultilevel"/>
    <w:tmpl w:val="C4F6A4F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0B01BB9"/>
    <w:multiLevelType w:val="hybridMultilevel"/>
    <w:tmpl w:val="695EB9EE"/>
    <w:lvl w:ilvl="0" w:tplc="A94E9C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56B0D4D"/>
    <w:multiLevelType w:val="hybridMultilevel"/>
    <w:tmpl w:val="E5AC7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82B27"/>
    <w:multiLevelType w:val="hybridMultilevel"/>
    <w:tmpl w:val="3B3E0A96"/>
    <w:lvl w:ilvl="0" w:tplc="E960BB1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F8F24D7"/>
    <w:multiLevelType w:val="hybridMultilevel"/>
    <w:tmpl w:val="E3FE1BC8"/>
    <w:lvl w:ilvl="0" w:tplc="BD30722C">
      <w:numFmt w:val="bullet"/>
      <w:lvlText w:val="-"/>
      <w:lvlJc w:val="left"/>
      <w:pPr>
        <w:ind w:left="180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30432CF"/>
    <w:multiLevelType w:val="hybridMultilevel"/>
    <w:tmpl w:val="FB323270"/>
    <w:lvl w:ilvl="0" w:tplc="D4101B88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5F010D"/>
    <w:multiLevelType w:val="hybridMultilevel"/>
    <w:tmpl w:val="2076AE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5F3477A"/>
    <w:multiLevelType w:val="hybridMultilevel"/>
    <w:tmpl w:val="452E8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FB6EEA"/>
    <w:multiLevelType w:val="hybridMultilevel"/>
    <w:tmpl w:val="DACA2D8C"/>
    <w:lvl w:ilvl="0" w:tplc="A5C29A5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8" w15:restartNumberingAfterBreak="0">
    <w:nsid w:val="463A5135"/>
    <w:multiLevelType w:val="hybridMultilevel"/>
    <w:tmpl w:val="CE3EA426"/>
    <w:lvl w:ilvl="0" w:tplc="93B04BC8">
      <w:start w:val="1"/>
      <w:numFmt w:val="decimal"/>
      <w:lvlText w:val="%1.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9" w15:restartNumberingAfterBreak="0">
    <w:nsid w:val="4A11228A"/>
    <w:multiLevelType w:val="hybridMultilevel"/>
    <w:tmpl w:val="C826D0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4A433B"/>
    <w:multiLevelType w:val="hybridMultilevel"/>
    <w:tmpl w:val="FA624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BD50AE"/>
    <w:multiLevelType w:val="multilevel"/>
    <w:tmpl w:val="C6B48560"/>
    <w:lvl w:ilvl="0">
      <w:start w:val="2"/>
      <w:numFmt w:val="decimal"/>
      <w:lvlText w:val="%1.0"/>
      <w:lvlJc w:val="left"/>
      <w:pPr>
        <w:ind w:left="99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9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9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90" w:hanging="2160"/>
      </w:pPr>
      <w:rPr>
        <w:rFonts w:hint="default"/>
      </w:rPr>
    </w:lvl>
  </w:abstractNum>
  <w:abstractNum w:abstractNumId="22" w15:restartNumberingAfterBreak="0">
    <w:nsid w:val="4F442AF2"/>
    <w:multiLevelType w:val="hybridMultilevel"/>
    <w:tmpl w:val="7C183E8A"/>
    <w:lvl w:ilvl="0" w:tplc="D3284384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57343248"/>
    <w:multiLevelType w:val="hybridMultilevel"/>
    <w:tmpl w:val="4F6C6B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8C000AB"/>
    <w:multiLevelType w:val="hybridMultilevel"/>
    <w:tmpl w:val="B0AA1634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5A607120"/>
    <w:multiLevelType w:val="multilevel"/>
    <w:tmpl w:val="C6B48560"/>
    <w:lvl w:ilvl="0">
      <w:start w:val="2"/>
      <w:numFmt w:val="decimal"/>
      <w:lvlText w:val="%1.0"/>
      <w:lvlJc w:val="left"/>
      <w:pPr>
        <w:ind w:left="99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7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9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9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1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90" w:hanging="2160"/>
      </w:pPr>
      <w:rPr>
        <w:rFonts w:hint="default"/>
      </w:rPr>
    </w:lvl>
  </w:abstractNum>
  <w:abstractNum w:abstractNumId="26" w15:restartNumberingAfterBreak="0">
    <w:nsid w:val="5F4B10DA"/>
    <w:multiLevelType w:val="hybridMultilevel"/>
    <w:tmpl w:val="D2743174"/>
    <w:lvl w:ilvl="0" w:tplc="2FAE898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62540304"/>
    <w:multiLevelType w:val="multilevel"/>
    <w:tmpl w:val="D9485B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65F94AEA"/>
    <w:multiLevelType w:val="hybridMultilevel"/>
    <w:tmpl w:val="A360409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69787583"/>
    <w:multiLevelType w:val="hybridMultilevel"/>
    <w:tmpl w:val="925C49BC"/>
    <w:lvl w:ilvl="0" w:tplc="3B7671FC">
      <w:start w:val="1"/>
      <w:numFmt w:val="decimal"/>
      <w:lvlText w:val="%1."/>
      <w:lvlJc w:val="left"/>
      <w:pPr>
        <w:ind w:left="13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0" w15:restartNumberingAfterBreak="0">
    <w:nsid w:val="70A96159"/>
    <w:multiLevelType w:val="hybridMultilevel"/>
    <w:tmpl w:val="99909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E95901"/>
    <w:multiLevelType w:val="hybridMultilevel"/>
    <w:tmpl w:val="C804FE70"/>
    <w:lvl w:ilvl="0" w:tplc="114AA69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2" w15:restartNumberingAfterBreak="0">
    <w:nsid w:val="78E2480E"/>
    <w:multiLevelType w:val="hybridMultilevel"/>
    <w:tmpl w:val="17CC4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3"/>
  </w:num>
  <w:num w:numId="3">
    <w:abstractNumId w:val="32"/>
  </w:num>
  <w:num w:numId="4">
    <w:abstractNumId w:val="20"/>
  </w:num>
  <w:num w:numId="5">
    <w:abstractNumId w:val="15"/>
  </w:num>
  <w:num w:numId="6">
    <w:abstractNumId w:val="16"/>
  </w:num>
  <w:num w:numId="7">
    <w:abstractNumId w:val="7"/>
  </w:num>
  <w:num w:numId="8">
    <w:abstractNumId w:val="28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84440884"/>
    </w:lvlOverride>
    <w:lvlOverride w:ilvl="3"/>
    <w:lvlOverride w:ilvl="4"/>
    <w:lvlOverride w:ilvl="5">
      <w:startOverride w:val="35717136"/>
    </w:lvlOverride>
    <w:lvlOverride w:ilvl="6">
      <w:startOverride w:val="1232496"/>
    </w:lvlOverride>
    <w:lvlOverride w:ilvl="7">
      <w:startOverride w:val="1232468"/>
    </w:lvlOverride>
    <w:lvlOverride w:ilvl="8">
      <w:startOverride w:val="1232496"/>
    </w:lvlOverride>
  </w:num>
  <w:num w:numId="10">
    <w:abstractNumId w:val="5"/>
    <w:lvlOverride w:ilvl="0">
      <w:startOverride w:val="3"/>
    </w:lvlOverride>
    <w:lvlOverride w:ilvl="1">
      <w:startOverride w:val="1"/>
    </w:lvlOverride>
    <w:lvlOverride w:ilvl="2">
      <w:startOverride w:val="184440884"/>
    </w:lvlOverride>
    <w:lvlOverride w:ilvl="3"/>
    <w:lvlOverride w:ilvl="4"/>
    <w:lvlOverride w:ilvl="5">
      <w:startOverride w:val="35717136"/>
    </w:lvlOverride>
    <w:lvlOverride w:ilvl="6">
      <w:startOverride w:val="1232496"/>
    </w:lvlOverride>
    <w:lvlOverride w:ilvl="7">
      <w:startOverride w:val="1232468"/>
    </w:lvlOverride>
    <w:lvlOverride w:ilvl="8">
      <w:startOverride w:val="1232496"/>
    </w:lvlOverride>
  </w:num>
  <w:num w:numId="11">
    <w:abstractNumId w:val="27"/>
  </w:num>
  <w:num w:numId="12">
    <w:abstractNumId w:val="24"/>
  </w:num>
  <w:num w:numId="13">
    <w:abstractNumId w:val="3"/>
  </w:num>
  <w:num w:numId="14">
    <w:abstractNumId w:val="30"/>
  </w:num>
  <w:num w:numId="15">
    <w:abstractNumId w:val="5"/>
    <w:lvlOverride w:ilvl="0">
      <w:startOverride w:val="3"/>
    </w:lvlOverride>
    <w:lvlOverride w:ilvl="1">
      <w:startOverride w:val="1"/>
    </w:lvlOverride>
  </w:num>
  <w:num w:numId="16">
    <w:abstractNumId w:val="12"/>
  </w:num>
  <w:num w:numId="17">
    <w:abstractNumId w:val="10"/>
  </w:num>
  <w:num w:numId="18">
    <w:abstractNumId w:val="18"/>
  </w:num>
  <w:num w:numId="19">
    <w:abstractNumId w:val="4"/>
  </w:num>
  <w:num w:numId="20">
    <w:abstractNumId w:val="21"/>
  </w:num>
  <w:num w:numId="21">
    <w:abstractNumId w:val="29"/>
  </w:num>
  <w:num w:numId="22">
    <w:abstractNumId w:val="22"/>
  </w:num>
  <w:num w:numId="23">
    <w:abstractNumId w:val="31"/>
  </w:num>
  <w:num w:numId="24">
    <w:abstractNumId w:val="17"/>
  </w:num>
  <w:num w:numId="25">
    <w:abstractNumId w:val="26"/>
  </w:num>
  <w:num w:numId="26">
    <w:abstractNumId w:val="25"/>
  </w:num>
  <w:num w:numId="27">
    <w:abstractNumId w:val="0"/>
  </w:num>
  <w:num w:numId="28">
    <w:abstractNumId w:val="8"/>
  </w:num>
  <w:num w:numId="29">
    <w:abstractNumId w:val="9"/>
  </w:num>
  <w:num w:numId="30">
    <w:abstractNumId w:val="5"/>
    <w:lvlOverride w:ilvl="0">
      <w:startOverride w:val="2"/>
    </w:lvlOverride>
    <w:lvlOverride w:ilvl="1">
      <w:startOverride w:val="1"/>
    </w:lvlOverride>
    <w:lvlOverride w:ilvl="2">
      <w:startOverride w:val="184440884"/>
    </w:lvlOverride>
    <w:lvlOverride w:ilvl="3"/>
    <w:lvlOverride w:ilvl="4"/>
    <w:lvlOverride w:ilvl="5">
      <w:startOverride w:val="35717136"/>
    </w:lvlOverride>
    <w:lvlOverride w:ilvl="6">
      <w:startOverride w:val="1232496"/>
    </w:lvlOverride>
    <w:lvlOverride w:ilvl="7">
      <w:startOverride w:val="1232468"/>
    </w:lvlOverride>
    <w:lvlOverride w:ilvl="8">
      <w:startOverride w:val="1232496"/>
    </w:lvlOverride>
  </w:num>
  <w:num w:numId="31">
    <w:abstractNumId w:val="11"/>
  </w:num>
  <w:num w:numId="32">
    <w:abstractNumId w:val="13"/>
  </w:num>
  <w:num w:numId="33">
    <w:abstractNumId w:val="5"/>
  </w:num>
  <w:num w:numId="34">
    <w:abstractNumId w:val="5"/>
  </w:num>
  <w:num w:numId="35">
    <w:abstractNumId w:val="14"/>
  </w:num>
  <w:num w:numId="36">
    <w:abstractNumId w:val="6"/>
  </w:num>
  <w:num w:numId="37">
    <w:abstractNumId w:val="19"/>
  </w:num>
  <w:num w:numId="38">
    <w:abstractNumId w:val="1"/>
  </w:num>
  <w:num w:numId="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MrQwNbCwMDIzsDRS0lEKTi0uzszPAykwrwUASXEiyCwAAAA="/>
  </w:docVars>
  <w:rsids>
    <w:rsidRoot w:val="001077B3"/>
    <w:rsid w:val="000012CC"/>
    <w:rsid w:val="000055F6"/>
    <w:rsid w:val="00012FB6"/>
    <w:rsid w:val="00013DB1"/>
    <w:rsid w:val="00016B12"/>
    <w:rsid w:val="00023E6A"/>
    <w:rsid w:val="00025A01"/>
    <w:rsid w:val="00027331"/>
    <w:rsid w:val="00037712"/>
    <w:rsid w:val="000401A6"/>
    <w:rsid w:val="00040B9E"/>
    <w:rsid w:val="000418F6"/>
    <w:rsid w:val="00045149"/>
    <w:rsid w:val="00047F09"/>
    <w:rsid w:val="000507FE"/>
    <w:rsid w:val="000647BB"/>
    <w:rsid w:val="000800CD"/>
    <w:rsid w:val="00082467"/>
    <w:rsid w:val="00083DC4"/>
    <w:rsid w:val="00093FD2"/>
    <w:rsid w:val="000964BD"/>
    <w:rsid w:val="000978A5"/>
    <w:rsid w:val="000A2602"/>
    <w:rsid w:val="000A2B81"/>
    <w:rsid w:val="000A5BD8"/>
    <w:rsid w:val="000A5CE2"/>
    <w:rsid w:val="000B0582"/>
    <w:rsid w:val="000B3BDF"/>
    <w:rsid w:val="000B60D7"/>
    <w:rsid w:val="000B74C4"/>
    <w:rsid w:val="000C4DCA"/>
    <w:rsid w:val="000C583B"/>
    <w:rsid w:val="000C633F"/>
    <w:rsid w:val="000D17E5"/>
    <w:rsid w:val="000D1D9C"/>
    <w:rsid w:val="000D21B7"/>
    <w:rsid w:val="000D2215"/>
    <w:rsid w:val="000D2454"/>
    <w:rsid w:val="000D4E11"/>
    <w:rsid w:val="000E4694"/>
    <w:rsid w:val="000F0F74"/>
    <w:rsid w:val="000F5BB7"/>
    <w:rsid w:val="00104C20"/>
    <w:rsid w:val="001077B3"/>
    <w:rsid w:val="00113C69"/>
    <w:rsid w:val="001223B2"/>
    <w:rsid w:val="00123DFE"/>
    <w:rsid w:val="00125AAE"/>
    <w:rsid w:val="001263BB"/>
    <w:rsid w:val="00126F8A"/>
    <w:rsid w:val="001279B1"/>
    <w:rsid w:val="00132C3E"/>
    <w:rsid w:val="00133ACB"/>
    <w:rsid w:val="00143440"/>
    <w:rsid w:val="00143476"/>
    <w:rsid w:val="0014710D"/>
    <w:rsid w:val="0015404D"/>
    <w:rsid w:val="00164757"/>
    <w:rsid w:val="00170E30"/>
    <w:rsid w:val="00173EBD"/>
    <w:rsid w:val="00175D14"/>
    <w:rsid w:val="00177B87"/>
    <w:rsid w:val="0018151D"/>
    <w:rsid w:val="001857A8"/>
    <w:rsid w:val="001870EE"/>
    <w:rsid w:val="00190BAF"/>
    <w:rsid w:val="0019304D"/>
    <w:rsid w:val="001B2C0D"/>
    <w:rsid w:val="001B4D32"/>
    <w:rsid w:val="001B605D"/>
    <w:rsid w:val="001B784D"/>
    <w:rsid w:val="001C6E22"/>
    <w:rsid w:val="001D1320"/>
    <w:rsid w:val="001D2D71"/>
    <w:rsid w:val="001D405E"/>
    <w:rsid w:val="001D7427"/>
    <w:rsid w:val="001E2AC1"/>
    <w:rsid w:val="001E42B9"/>
    <w:rsid w:val="001E458E"/>
    <w:rsid w:val="00205C02"/>
    <w:rsid w:val="002112E2"/>
    <w:rsid w:val="00215A46"/>
    <w:rsid w:val="0022022E"/>
    <w:rsid w:val="0023627A"/>
    <w:rsid w:val="00240D4A"/>
    <w:rsid w:val="00251DDA"/>
    <w:rsid w:val="002543CE"/>
    <w:rsid w:val="00256D92"/>
    <w:rsid w:val="002669F5"/>
    <w:rsid w:val="00267980"/>
    <w:rsid w:val="00272E42"/>
    <w:rsid w:val="00273102"/>
    <w:rsid w:val="00284615"/>
    <w:rsid w:val="00286952"/>
    <w:rsid w:val="002906EA"/>
    <w:rsid w:val="0029223B"/>
    <w:rsid w:val="002947CF"/>
    <w:rsid w:val="002B1B03"/>
    <w:rsid w:val="002B2733"/>
    <w:rsid w:val="002B38A5"/>
    <w:rsid w:val="002B4C73"/>
    <w:rsid w:val="002C1D9A"/>
    <w:rsid w:val="002C2883"/>
    <w:rsid w:val="002C2CDE"/>
    <w:rsid w:val="002D25D8"/>
    <w:rsid w:val="002D369A"/>
    <w:rsid w:val="002D416B"/>
    <w:rsid w:val="002E02FE"/>
    <w:rsid w:val="002E0FCA"/>
    <w:rsid w:val="002E2B2C"/>
    <w:rsid w:val="002E31F8"/>
    <w:rsid w:val="002E38F0"/>
    <w:rsid w:val="002E4C07"/>
    <w:rsid w:val="002F2112"/>
    <w:rsid w:val="002F6AAC"/>
    <w:rsid w:val="0030386A"/>
    <w:rsid w:val="00307DBB"/>
    <w:rsid w:val="00307E5E"/>
    <w:rsid w:val="00313934"/>
    <w:rsid w:val="003157AD"/>
    <w:rsid w:val="003162ED"/>
    <w:rsid w:val="00316C9B"/>
    <w:rsid w:val="00323565"/>
    <w:rsid w:val="00324590"/>
    <w:rsid w:val="003247B1"/>
    <w:rsid w:val="00326D2B"/>
    <w:rsid w:val="0033019D"/>
    <w:rsid w:val="00332510"/>
    <w:rsid w:val="00337C11"/>
    <w:rsid w:val="003418FD"/>
    <w:rsid w:val="003512A3"/>
    <w:rsid w:val="00353F64"/>
    <w:rsid w:val="00356C90"/>
    <w:rsid w:val="0035703E"/>
    <w:rsid w:val="00366012"/>
    <w:rsid w:val="00370C96"/>
    <w:rsid w:val="0037357D"/>
    <w:rsid w:val="0037470D"/>
    <w:rsid w:val="00380B82"/>
    <w:rsid w:val="003845E8"/>
    <w:rsid w:val="0038571D"/>
    <w:rsid w:val="00393ECB"/>
    <w:rsid w:val="003A52FD"/>
    <w:rsid w:val="003B00BD"/>
    <w:rsid w:val="003B1CCC"/>
    <w:rsid w:val="003B4169"/>
    <w:rsid w:val="003B67B0"/>
    <w:rsid w:val="003B7475"/>
    <w:rsid w:val="003B7C4D"/>
    <w:rsid w:val="003C05B7"/>
    <w:rsid w:val="003C0CE8"/>
    <w:rsid w:val="003C121E"/>
    <w:rsid w:val="003C1FFE"/>
    <w:rsid w:val="003C3A6E"/>
    <w:rsid w:val="003C50FF"/>
    <w:rsid w:val="003C5D22"/>
    <w:rsid w:val="003D190C"/>
    <w:rsid w:val="003D1CBE"/>
    <w:rsid w:val="003D2EF9"/>
    <w:rsid w:val="003F220A"/>
    <w:rsid w:val="003F3E6A"/>
    <w:rsid w:val="003F5889"/>
    <w:rsid w:val="003F5D8E"/>
    <w:rsid w:val="0040306D"/>
    <w:rsid w:val="004050D1"/>
    <w:rsid w:val="00406FCE"/>
    <w:rsid w:val="0040711C"/>
    <w:rsid w:val="00413148"/>
    <w:rsid w:val="0041464B"/>
    <w:rsid w:val="00424360"/>
    <w:rsid w:val="004245AE"/>
    <w:rsid w:val="0043492F"/>
    <w:rsid w:val="004364A7"/>
    <w:rsid w:val="00444F75"/>
    <w:rsid w:val="004501C3"/>
    <w:rsid w:val="00452F5F"/>
    <w:rsid w:val="00453090"/>
    <w:rsid w:val="00455BA9"/>
    <w:rsid w:val="004574CC"/>
    <w:rsid w:val="00464FD6"/>
    <w:rsid w:val="00470B68"/>
    <w:rsid w:val="004802B6"/>
    <w:rsid w:val="00482C32"/>
    <w:rsid w:val="004870DC"/>
    <w:rsid w:val="00490D74"/>
    <w:rsid w:val="00494C04"/>
    <w:rsid w:val="004A5736"/>
    <w:rsid w:val="004C0490"/>
    <w:rsid w:val="004C6E5C"/>
    <w:rsid w:val="004C702D"/>
    <w:rsid w:val="004D19F4"/>
    <w:rsid w:val="004D2711"/>
    <w:rsid w:val="004D6A49"/>
    <w:rsid w:val="004D735E"/>
    <w:rsid w:val="0050192E"/>
    <w:rsid w:val="00503C65"/>
    <w:rsid w:val="005051FB"/>
    <w:rsid w:val="00506DA7"/>
    <w:rsid w:val="005076EE"/>
    <w:rsid w:val="00512167"/>
    <w:rsid w:val="00512B5C"/>
    <w:rsid w:val="0051412C"/>
    <w:rsid w:val="00514B8D"/>
    <w:rsid w:val="00530042"/>
    <w:rsid w:val="00530872"/>
    <w:rsid w:val="005441A6"/>
    <w:rsid w:val="00553357"/>
    <w:rsid w:val="00553D35"/>
    <w:rsid w:val="00560F41"/>
    <w:rsid w:val="00567A0D"/>
    <w:rsid w:val="00567DF8"/>
    <w:rsid w:val="0057115A"/>
    <w:rsid w:val="00571C5F"/>
    <w:rsid w:val="005779BB"/>
    <w:rsid w:val="00580E06"/>
    <w:rsid w:val="00585899"/>
    <w:rsid w:val="005923FC"/>
    <w:rsid w:val="00593B0F"/>
    <w:rsid w:val="00597908"/>
    <w:rsid w:val="005A08F9"/>
    <w:rsid w:val="005A2B38"/>
    <w:rsid w:val="005A724D"/>
    <w:rsid w:val="005B2949"/>
    <w:rsid w:val="005B4F69"/>
    <w:rsid w:val="005B5F8F"/>
    <w:rsid w:val="005B7D55"/>
    <w:rsid w:val="005C1A26"/>
    <w:rsid w:val="005E288F"/>
    <w:rsid w:val="005F0A11"/>
    <w:rsid w:val="00601A4F"/>
    <w:rsid w:val="00603025"/>
    <w:rsid w:val="006035F4"/>
    <w:rsid w:val="00612BD3"/>
    <w:rsid w:val="0061468E"/>
    <w:rsid w:val="0061556B"/>
    <w:rsid w:val="00630C7A"/>
    <w:rsid w:val="00632587"/>
    <w:rsid w:val="0064054E"/>
    <w:rsid w:val="006427EB"/>
    <w:rsid w:val="006437E7"/>
    <w:rsid w:val="00643C16"/>
    <w:rsid w:val="006450D9"/>
    <w:rsid w:val="006531F6"/>
    <w:rsid w:val="00654A41"/>
    <w:rsid w:val="0066263A"/>
    <w:rsid w:val="00663FA6"/>
    <w:rsid w:val="0066436D"/>
    <w:rsid w:val="0066528B"/>
    <w:rsid w:val="006714CA"/>
    <w:rsid w:val="00677E8E"/>
    <w:rsid w:val="00683029"/>
    <w:rsid w:val="00684C57"/>
    <w:rsid w:val="0068689A"/>
    <w:rsid w:val="00693118"/>
    <w:rsid w:val="006A16E9"/>
    <w:rsid w:val="006A5FEB"/>
    <w:rsid w:val="006B05EE"/>
    <w:rsid w:val="006B0EDC"/>
    <w:rsid w:val="006B37B2"/>
    <w:rsid w:val="006B4AAF"/>
    <w:rsid w:val="006B739A"/>
    <w:rsid w:val="006B78C1"/>
    <w:rsid w:val="006D38D0"/>
    <w:rsid w:val="006D4878"/>
    <w:rsid w:val="006E0239"/>
    <w:rsid w:val="006E60E7"/>
    <w:rsid w:val="006F2B45"/>
    <w:rsid w:val="006F5A57"/>
    <w:rsid w:val="006F7064"/>
    <w:rsid w:val="006F7EFB"/>
    <w:rsid w:val="007040C6"/>
    <w:rsid w:val="00711708"/>
    <w:rsid w:val="007170C9"/>
    <w:rsid w:val="007212D1"/>
    <w:rsid w:val="00725BEF"/>
    <w:rsid w:val="007318B0"/>
    <w:rsid w:val="007319D6"/>
    <w:rsid w:val="007342E3"/>
    <w:rsid w:val="00741243"/>
    <w:rsid w:val="00741C6C"/>
    <w:rsid w:val="00745709"/>
    <w:rsid w:val="007462B7"/>
    <w:rsid w:val="00746B39"/>
    <w:rsid w:val="0075158F"/>
    <w:rsid w:val="00757CB5"/>
    <w:rsid w:val="00762F9C"/>
    <w:rsid w:val="00767D73"/>
    <w:rsid w:val="00776EE0"/>
    <w:rsid w:val="00783561"/>
    <w:rsid w:val="00783C8F"/>
    <w:rsid w:val="007854D6"/>
    <w:rsid w:val="00787ECF"/>
    <w:rsid w:val="0079074D"/>
    <w:rsid w:val="007A4649"/>
    <w:rsid w:val="007A46EB"/>
    <w:rsid w:val="007A75D0"/>
    <w:rsid w:val="007A793F"/>
    <w:rsid w:val="007B2E6C"/>
    <w:rsid w:val="007B7591"/>
    <w:rsid w:val="007C0E0D"/>
    <w:rsid w:val="007C464E"/>
    <w:rsid w:val="007D06F7"/>
    <w:rsid w:val="007D27A1"/>
    <w:rsid w:val="007D6149"/>
    <w:rsid w:val="007E1BBB"/>
    <w:rsid w:val="007F0072"/>
    <w:rsid w:val="007F30AF"/>
    <w:rsid w:val="007F406F"/>
    <w:rsid w:val="007F6A9C"/>
    <w:rsid w:val="007F7ACC"/>
    <w:rsid w:val="00803BF1"/>
    <w:rsid w:val="00815D67"/>
    <w:rsid w:val="00827B60"/>
    <w:rsid w:val="00837DDF"/>
    <w:rsid w:val="0084028F"/>
    <w:rsid w:val="00840DE4"/>
    <w:rsid w:val="0084335E"/>
    <w:rsid w:val="0084536A"/>
    <w:rsid w:val="0085195C"/>
    <w:rsid w:val="00854014"/>
    <w:rsid w:val="00856C6E"/>
    <w:rsid w:val="008624CB"/>
    <w:rsid w:val="008637CE"/>
    <w:rsid w:val="00871399"/>
    <w:rsid w:val="008721C6"/>
    <w:rsid w:val="008801B6"/>
    <w:rsid w:val="008848C1"/>
    <w:rsid w:val="00891968"/>
    <w:rsid w:val="0089492D"/>
    <w:rsid w:val="00897D20"/>
    <w:rsid w:val="008B5337"/>
    <w:rsid w:val="008B6D94"/>
    <w:rsid w:val="008B7B07"/>
    <w:rsid w:val="008C3F42"/>
    <w:rsid w:val="008C7C4D"/>
    <w:rsid w:val="008D1909"/>
    <w:rsid w:val="008D1E1C"/>
    <w:rsid w:val="008D21B5"/>
    <w:rsid w:val="008D2A0B"/>
    <w:rsid w:val="008D34AF"/>
    <w:rsid w:val="008E19C8"/>
    <w:rsid w:val="008E2D5D"/>
    <w:rsid w:val="008F1AC1"/>
    <w:rsid w:val="0090116B"/>
    <w:rsid w:val="009037A4"/>
    <w:rsid w:val="00907571"/>
    <w:rsid w:val="00912EB3"/>
    <w:rsid w:val="0091462B"/>
    <w:rsid w:val="00921405"/>
    <w:rsid w:val="00923C08"/>
    <w:rsid w:val="00924A4D"/>
    <w:rsid w:val="0092604C"/>
    <w:rsid w:val="00935771"/>
    <w:rsid w:val="00935B8F"/>
    <w:rsid w:val="009403FD"/>
    <w:rsid w:val="00956C61"/>
    <w:rsid w:val="0096175A"/>
    <w:rsid w:val="009628A6"/>
    <w:rsid w:val="00963B0E"/>
    <w:rsid w:val="0097359B"/>
    <w:rsid w:val="0097507D"/>
    <w:rsid w:val="00980884"/>
    <w:rsid w:val="00980DDC"/>
    <w:rsid w:val="009A12ED"/>
    <w:rsid w:val="009A2EA0"/>
    <w:rsid w:val="009B5E22"/>
    <w:rsid w:val="009C107E"/>
    <w:rsid w:val="009C142C"/>
    <w:rsid w:val="009C1D8C"/>
    <w:rsid w:val="009C1F0A"/>
    <w:rsid w:val="009C45DE"/>
    <w:rsid w:val="009D2DD3"/>
    <w:rsid w:val="009D6D2C"/>
    <w:rsid w:val="009D7420"/>
    <w:rsid w:val="009E69E4"/>
    <w:rsid w:val="009E7B30"/>
    <w:rsid w:val="009F009E"/>
    <w:rsid w:val="009F3999"/>
    <w:rsid w:val="009F6E04"/>
    <w:rsid w:val="009F7109"/>
    <w:rsid w:val="00A10C6D"/>
    <w:rsid w:val="00A10D91"/>
    <w:rsid w:val="00A17247"/>
    <w:rsid w:val="00A2125E"/>
    <w:rsid w:val="00A24CE4"/>
    <w:rsid w:val="00A255A1"/>
    <w:rsid w:val="00A274F3"/>
    <w:rsid w:val="00A3295E"/>
    <w:rsid w:val="00A344DF"/>
    <w:rsid w:val="00A3770B"/>
    <w:rsid w:val="00A41CB3"/>
    <w:rsid w:val="00A461FE"/>
    <w:rsid w:val="00A51AB4"/>
    <w:rsid w:val="00A51BD7"/>
    <w:rsid w:val="00A5591E"/>
    <w:rsid w:val="00A61DEE"/>
    <w:rsid w:val="00A63EC6"/>
    <w:rsid w:val="00A64975"/>
    <w:rsid w:val="00A703AE"/>
    <w:rsid w:val="00A73781"/>
    <w:rsid w:val="00A801EE"/>
    <w:rsid w:val="00A80A90"/>
    <w:rsid w:val="00A85D9B"/>
    <w:rsid w:val="00A87B08"/>
    <w:rsid w:val="00A90AC7"/>
    <w:rsid w:val="00A916C7"/>
    <w:rsid w:val="00A93101"/>
    <w:rsid w:val="00A961BB"/>
    <w:rsid w:val="00A97937"/>
    <w:rsid w:val="00AA402E"/>
    <w:rsid w:val="00AA78FA"/>
    <w:rsid w:val="00AB3961"/>
    <w:rsid w:val="00AB44D1"/>
    <w:rsid w:val="00AB5B12"/>
    <w:rsid w:val="00AB630B"/>
    <w:rsid w:val="00AC0EFC"/>
    <w:rsid w:val="00AC5FC7"/>
    <w:rsid w:val="00AC66BC"/>
    <w:rsid w:val="00AD11AF"/>
    <w:rsid w:val="00AD366B"/>
    <w:rsid w:val="00AD51A1"/>
    <w:rsid w:val="00AD7A77"/>
    <w:rsid w:val="00AE1592"/>
    <w:rsid w:val="00AE2AA6"/>
    <w:rsid w:val="00AE6250"/>
    <w:rsid w:val="00AF3264"/>
    <w:rsid w:val="00B02CDC"/>
    <w:rsid w:val="00B056F3"/>
    <w:rsid w:val="00B05E98"/>
    <w:rsid w:val="00B21629"/>
    <w:rsid w:val="00B23EC6"/>
    <w:rsid w:val="00B2452F"/>
    <w:rsid w:val="00B27B08"/>
    <w:rsid w:val="00B31CC5"/>
    <w:rsid w:val="00B346D7"/>
    <w:rsid w:val="00B3573D"/>
    <w:rsid w:val="00B441FC"/>
    <w:rsid w:val="00B5241E"/>
    <w:rsid w:val="00B540B7"/>
    <w:rsid w:val="00B64981"/>
    <w:rsid w:val="00B75C2F"/>
    <w:rsid w:val="00B829EF"/>
    <w:rsid w:val="00B83944"/>
    <w:rsid w:val="00B95475"/>
    <w:rsid w:val="00B96FC5"/>
    <w:rsid w:val="00BA6B77"/>
    <w:rsid w:val="00BB058E"/>
    <w:rsid w:val="00BB3474"/>
    <w:rsid w:val="00BC0280"/>
    <w:rsid w:val="00BC2959"/>
    <w:rsid w:val="00BC4121"/>
    <w:rsid w:val="00BD0245"/>
    <w:rsid w:val="00BD4291"/>
    <w:rsid w:val="00BD723F"/>
    <w:rsid w:val="00BD7A88"/>
    <w:rsid w:val="00BE30A9"/>
    <w:rsid w:val="00BE3B47"/>
    <w:rsid w:val="00BE6683"/>
    <w:rsid w:val="00BF4C10"/>
    <w:rsid w:val="00BF5DAA"/>
    <w:rsid w:val="00BF7FCB"/>
    <w:rsid w:val="00C013FA"/>
    <w:rsid w:val="00C0149F"/>
    <w:rsid w:val="00C041A6"/>
    <w:rsid w:val="00C04357"/>
    <w:rsid w:val="00C0450A"/>
    <w:rsid w:val="00C06D88"/>
    <w:rsid w:val="00C11D50"/>
    <w:rsid w:val="00C15E89"/>
    <w:rsid w:val="00C16247"/>
    <w:rsid w:val="00C25CA9"/>
    <w:rsid w:val="00C27773"/>
    <w:rsid w:val="00C30A3B"/>
    <w:rsid w:val="00C30E93"/>
    <w:rsid w:val="00C329EB"/>
    <w:rsid w:val="00C344C4"/>
    <w:rsid w:val="00C36504"/>
    <w:rsid w:val="00C42EEE"/>
    <w:rsid w:val="00C50AAD"/>
    <w:rsid w:val="00C524A3"/>
    <w:rsid w:val="00C56B51"/>
    <w:rsid w:val="00C61973"/>
    <w:rsid w:val="00C62173"/>
    <w:rsid w:val="00C6412F"/>
    <w:rsid w:val="00C652ED"/>
    <w:rsid w:val="00C75AD8"/>
    <w:rsid w:val="00C77667"/>
    <w:rsid w:val="00C814C6"/>
    <w:rsid w:val="00C81DCC"/>
    <w:rsid w:val="00C82F69"/>
    <w:rsid w:val="00C86427"/>
    <w:rsid w:val="00C87855"/>
    <w:rsid w:val="00C9245E"/>
    <w:rsid w:val="00C92991"/>
    <w:rsid w:val="00C93858"/>
    <w:rsid w:val="00C94381"/>
    <w:rsid w:val="00C96289"/>
    <w:rsid w:val="00CA007B"/>
    <w:rsid w:val="00CA2CDE"/>
    <w:rsid w:val="00CA4147"/>
    <w:rsid w:val="00CA5660"/>
    <w:rsid w:val="00CB3E78"/>
    <w:rsid w:val="00CB4C08"/>
    <w:rsid w:val="00CB78C8"/>
    <w:rsid w:val="00CC035B"/>
    <w:rsid w:val="00CC12A2"/>
    <w:rsid w:val="00CC7061"/>
    <w:rsid w:val="00CD05D5"/>
    <w:rsid w:val="00CD37FF"/>
    <w:rsid w:val="00CD3F98"/>
    <w:rsid w:val="00CD42BF"/>
    <w:rsid w:val="00CD6E8B"/>
    <w:rsid w:val="00CE1C60"/>
    <w:rsid w:val="00CE1FCB"/>
    <w:rsid w:val="00CF411F"/>
    <w:rsid w:val="00CF5DB1"/>
    <w:rsid w:val="00D00793"/>
    <w:rsid w:val="00D00C26"/>
    <w:rsid w:val="00D05B0A"/>
    <w:rsid w:val="00D12351"/>
    <w:rsid w:val="00D13C4C"/>
    <w:rsid w:val="00D24C0E"/>
    <w:rsid w:val="00D25C8D"/>
    <w:rsid w:val="00D338B2"/>
    <w:rsid w:val="00D42C85"/>
    <w:rsid w:val="00D54DE2"/>
    <w:rsid w:val="00D73C7C"/>
    <w:rsid w:val="00D822E7"/>
    <w:rsid w:val="00D8476A"/>
    <w:rsid w:val="00D85BC5"/>
    <w:rsid w:val="00D875F8"/>
    <w:rsid w:val="00D9248D"/>
    <w:rsid w:val="00D94624"/>
    <w:rsid w:val="00D94C17"/>
    <w:rsid w:val="00DA12F5"/>
    <w:rsid w:val="00DA4F09"/>
    <w:rsid w:val="00DB16D8"/>
    <w:rsid w:val="00DB48B8"/>
    <w:rsid w:val="00DB4933"/>
    <w:rsid w:val="00DC12C6"/>
    <w:rsid w:val="00DC3066"/>
    <w:rsid w:val="00DC6635"/>
    <w:rsid w:val="00DC7064"/>
    <w:rsid w:val="00DC716C"/>
    <w:rsid w:val="00DD14B7"/>
    <w:rsid w:val="00DD5F46"/>
    <w:rsid w:val="00DE000C"/>
    <w:rsid w:val="00DF1AC0"/>
    <w:rsid w:val="00DF48A1"/>
    <w:rsid w:val="00DF61AC"/>
    <w:rsid w:val="00DF6D26"/>
    <w:rsid w:val="00DF7398"/>
    <w:rsid w:val="00DF7FDA"/>
    <w:rsid w:val="00E0235A"/>
    <w:rsid w:val="00E06D35"/>
    <w:rsid w:val="00E103A1"/>
    <w:rsid w:val="00E1396A"/>
    <w:rsid w:val="00E2076B"/>
    <w:rsid w:val="00E20F0D"/>
    <w:rsid w:val="00E21C13"/>
    <w:rsid w:val="00E226B6"/>
    <w:rsid w:val="00E2305C"/>
    <w:rsid w:val="00E34307"/>
    <w:rsid w:val="00E47087"/>
    <w:rsid w:val="00E63F58"/>
    <w:rsid w:val="00E65629"/>
    <w:rsid w:val="00E65E78"/>
    <w:rsid w:val="00E713F8"/>
    <w:rsid w:val="00E74AE3"/>
    <w:rsid w:val="00E75093"/>
    <w:rsid w:val="00E7565D"/>
    <w:rsid w:val="00E85B10"/>
    <w:rsid w:val="00E96DD6"/>
    <w:rsid w:val="00EA0081"/>
    <w:rsid w:val="00EA086F"/>
    <w:rsid w:val="00EA09FE"/>
    <w:rsid w:val="00EA0A8C"/>
    <w:rsid w:val="00EA44DD"/>
    <w:rsid w:val="00EB0382"/>
    <w:rsid w:val="00EB2005"/>
    <w:rsid w:val="00EB49D3"/>
    <w:rsid w:val="00EC1D3F"/>
    <w:rsid w:val="00ED16F3"/>
    <w:rsid w:val="00ED2064"/>
    <w:rsid w:val="00ED3AF5"/>
    <w:rsid w:val="00EE4783"/>
    <w:rsid w:val="00EE7D9A"/>
    <w:rsid w:val="00EF1125"/>
    <w:rsid w:val="00EF46A0"/>
    <w:rsid w:val="00F036E9"/>
    <w:rsid w:val="00F23852"/>
    <w:rsid w:val="00F27066"/>
    <w:rsid w:val="00F327A0"/>
    <w:rsid w:val="00F33A39"/>
    <w:rsid w:val="00F41B7B"/>
    <w:rsid w:val="00F46202"/>
    <w:rsid w:val="00F47530"/>
    <w:rsid w:val="00F4755E"/>
    <w:rsid w:val="00F47F10"/>
    <w:rsid w:val="00F62D8B"/>
    <w:rsid w:val="00F7074F"/>
    <w:rsid w:val="00F76A9B"/>
    <w:rsid w:val="00F77AFD"/>
    <w:rsid w:val="00F8631F"/>
    <w:rsid w:val="00F91E7F"/>
    <w:rsid w:val="00F94883"/>
    <w:rsid w:val="00FA031C"/>
    <w:rsid w:val="00FA66C6"/>
    <w:rsid w:val="00FA73DF"/>
    <w:rsid w:val="00FA7798"/>
    <w:rsid w:val="00FB534F"/>
    <w:rsid w:val="00FB53A6"/>
    <w:rsid w:val="00FB7649"/>
    <w:rsid w:val="00FC0E36"/>
    <w:rsid w:val="00FD2B35"/>
    <w:rsid w:val="00FE18E2"/>
    <w:rsid w:val="00FE5D8B"/>
    <w:rsid w:val="00FF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C3136"/>
  <w15:docId w15:val="{867A95A3-C819-4A45-AADE-B42FF99C1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077B3"/>
    <w:pPr>
      <w:spacing w:after="0" w:line="240" w:lineRule="auto"/>
    </w:pPr>
    <w:rPr>
      <w:rFonts w:ascii="Arial" w:eastAsia="Times New Roman" w:hAnsi="Arial" w:cs="Times New Roman"/>
      <w:sz w:val="20"/>
      <w:szCs w:val="24"/>
    </w:rPr>
  </w:style>
  <w:style w:type="paragraph" w:styleId="Heading1">
    <w:name w:val="heading 1"/>
    <w:aliases w:val="h1"/>
    <w:basedOn w:val="Normal"/>
    <w:next w:val="Normal"/>
    <w:link w:val="Heading1Char"/>
    <w:qFormat/>
    <w:rsid w:val="001077B3"/>
    <w:pPr>
      <w:keepNext/>
      <w:widowControl w:val="0"/>
      <w:numPr>
        <w:numId w:val="1"/>
      </w:numPr>
      <w:spacing w:line="360" w:lineRule="auto"/>
      <w:ind w:right="115"/>
      <w:outlineLvl w:val="0"/>
    </w:pPr>
    <w:rPr>
      <w:rFonts w:cs="Arial"/>
      <w:b/>
      <w:color w:val="000000"/>
      <w:sz w:val="28"/>
      <w:szCs w:val="28"/>
    </w:rPr>
  </w:style>
  <w:style w:type="paragraph" w:styleId="Heading2">
    <w:name w:val="heading 2"/>
    <w:basedOn w:val="Heading1"/>
    <w:next w:val="Normal"/>
    <w:link w:val="Heading2Char"/>
    <w:autoRedefine/>
    <w:qFormat/>
    <w:rsid w:val="002C2CDE"/>
    <w:pPr>
      <w:numPr>
        <w:numId w:val="0"/>
      </w:numPr>
      <w:spacing w:before="160" w:after="240"/>
      <w:ind w:left="360"/>
      <w:outlineLvl w:val="1"/>
    </w:pPr>
    <w:rPr>
      <w:sz w:val="26"/>
    </w:rPr>
  </w:style>
  <w:style w:type="paragraph" w:styleId="Heading3">
    <w:name w:val="heading 3"/>
    <w:basedOn w:val="Heading1"/>
    <w:next w:val="Normal"/>
    <w:link w:val="Heading3Char"/>
    <w:autoRedefine/>
    <w:qFormat/>
    <w:rsid w:val="002C2CDE"/>
    <w:pPr>
      <w:numPr>
        <w:numId w:val="0"/>
      </w:numPr>
      <w:tabs>
        <w:tab w:val="num" w:pos="1800"/>
      </w:tabs>
      <w:spacing w:after="240" w:line="240" w:lineRule="atLeast"/>
      <w:ind w:left="360" w:hanging="360"/>
      <w:outlineLvl w:val="2"/>
    </w:pPr>
    <w:rPr>
      <w:rFonts w:cs="Times New Roman"/>
      <w:bCs/>
      <w:color w:val="auto"/>
      <w:sz w:val="24"/>
      <w:szCs w:val="20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113C6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"/>
    <w:basedOn w:val="DefaultParagraphFont"/>
    <w:link w:val="Heading1"/>
    <w:rsid w:val="001077B3"/>
    <w:rPr>
      <w:rFonts w:ascii="Arial" w:eastAsia="Times New Roman" w:hAnsi="Arial" w:cs="Arial"/>
      <w:b/>
      <w:color w:val="000000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2C2CDE"/>
    <w:rPr>
      <w:rFonts w:ascii="Arial" w:eastAsia="Times New Roman" w:hAnsi="Arial" w:cs="Arial"/>
      <w:b/>
      <w:color w:val="000000"/>
      <w:sz w:val="26"/>
      <w:szCs w:val="28"/>
    </w:rPr>
  </w:style>
  <w:style w:type="paragraph" w:styleId="Footer">
    <w:name w:val="footer"/>
    <w:basedOn w:val="Normal"/>
    <w:link w:val="FooterChar"/>
    <w:uiPriority w:val="99"/>
    <w:rsid w:val="001077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77B3"/>
    <w:rPr>
      <w:rFonts w:ascii="Arial" w:eastAsia="Times New Roman" w:hAnsi="Arial" w:cs="Times New Roman"/>
      <w:sz w:val="20"/>
      <w:szCs w:val="24"/>
    </w:rPr>
  </w:style>
  <w:style w:type="character" w:styleId="PageNumber">
    <w:name w:val="page number"/>
    <w:basedOn w:val="DefaultParagraphFont"/>
    <w:rsid w:val="001077B3"/>
  </w:style>
  <w:style w:type="paragraph" w:styleId="TOC2">
    <w:name w:val="toc 2"/>
    <w:basedOn w:val="Normal"/>
    <w:next w:val="Normal"/>
    <w:autoRedefine/>
    <w:uiPriority w:val="39"/>
    <w:qFormat/>
    <w:rsid w:val="001077B3"/>
    <w:pPr>
      <w:tabs>
        <w:tab w:val="left" w:pos="900"/>
        <w:tab w:val="right" w:leader="dot" w:pos="9360"/>
      </w:tabs>
      <w:spacing w:before="120" w:after="120"/>
      <w:ind w:left="1080" w:hanging="540"/>
    </w:pPr>
    <w:rPr>
      <w:b/>
      <w:noProof/>
      <w:sz w:val="32"/>
      <w:szCs w:val="20"/>
    </w:rPr>
  </w:style>
  <w:style w:type="paragraph" w:styleId="TOC1">
    <w:name w:val="toc 1"/>
    <w:basedOn w:val="Normal"/>
    <w:next w:val="Normal"/>
    <w:autoRedefine/>
    <w:uiPriority w:val="39"/>
    <w:qFormat/>
    <w:rsid w:val="001077B3"/>
    <w:pPr>
      <w:tabs>
        <w:tab w:val="left" w:pos="630"/>
        <w:tab w:val="right" w:leader="dot" w:pos="9360"/>
      </w:tabs>
      <w:spacing w:before="120" w:after="120"/>
      <w:ind w:left="540" w:hanging="540"/>
    </w:pPr>
    <w:rPr>
      <w:rFonts w:cs="Arial"/>
      <w:b/>
      <w:noProof/>
      <w:sz w:val="32"/>
      <w:szCs w:val="32"/>
    </w:rPr>
  </w:style>
  <w:style w:type="paragraph" w:styleId="Title">
    <w:name w:val="Title"/>
    <w:basedOn w:val="Normal"/>
    <w:link w:val="TitleChar"/>
    <w:qFormat/>
    <w:rsid w:val="001077B3"/>
    <w:pPr>
      <w:jc w:val="center"/>
    </w:pPr>
    <w:rPr>
      <w:rFonts w:ascii="Verdana" w:hAnsi="Verdana"/>
      <w:b/>
      <w:bCs/>
      <w:sz w:val="44"/>
      <w:u w:val="single"/>
    </w:rPr>
  </w:style>
  <w:style w:type="character" w:customStyle="1" w:styleId="TitleChar">
    <w:name w:val="Title Char"/>
    <w:basedOn w:val="DefaultParagraphFont"/>
    <w:link w:val="Title"/>
    <w:rsid w:val="001077B3"/>
    <w:rPr>
      <w:rFonts w:ascii="Verdana" w:eastAsia="Times New Roman" w:hAnsi="Verdana" w:cs="Times New Roman"/>
      <w:b/>
      <w:bCs/>
      <w:sz w:val="44"/>
      <w:szCs w:val="24"/>
      <w:u w:val="single"/>
    </w:rPr>
  </w:style>
  <w:style w:type="character" w:styleId="Hyperlink">
    <w:name w:val="Hyperlink"/>
    <w:basedOn w:val="DefaultParagraphFont"/>
    <w:uiPriority w:val="99"/>
    <w:rsid w:val="001077B3"/>
    <w:rPr>
      <w:color w:val="0000FF"/>
      <w:u w:val="single"/>
    </w:rPr>
  </w:style>
  <w:style w:type="paragraph" w:customStyle="1" w:styleId="Heading3Black">
    <w:name w:val="Heading 3 + Black"/>
    <w:basedOn w:val="Heading2"/>
    <w:rsid w:val="001077B3"/>
    <w:pPr>
      <w:numPr>
        <w:ilvl w:val="2"/>
      </w:numPr>
      <w:ind w:left="360"/>
    </w:pPr>
  </w:style>
  <w:style w:type="paragraph" w:styleId="ListParagraph">
    <w:name w:val="List Paragraph"/>
    <w:basedOn w:val="Normal"/>
    <w:uiPriority w:val="34"/>
    <w:qFormat/>
    <w:rsid w:val="001077B3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77B3"/>
    <w:pPr>
      <w:keepLines/>
      <w:widowControl/>
      <w:numPr>
        <w:numId w:val="0"/>
      </w:numPr>
      <w:spacing w:before="480" w:line="276" w:lineRule="auto"/>
      <w:ind w:right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1077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77B3"/>
    <w:rPr>
      <w:rFonts w:ascii="Arial" w:eastAsia="Times New Roman" w:hAnsi="Arial" w:cs="Times New Roman"/>
      <w:sz w:val="20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19D6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C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C11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91E7F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rsid w:val="002C2CDE"/>
    <w:rPr>
      <w:rFonts w:ascii="Arial" w:eastAsia="Times New Roman" w:hAnsi="Arial" w:cs="Times New Roman"/>
      <w:b/>
      <w:bCs/>
      <w:sz w:val="24"/>
      <w:szCs w:val="20"/>
    </w:rPr>
  </w:style>
  <w:style w:type="table" w:styleId="TableGrid">
    <w:name w:val="Table Grid"/>
    <w:basedOn w:val="TableNormal"/>
    <w:uiPriority w:val="59"/>
    <w:rsid w:val="00CA2C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2604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C6635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56C6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113C69"/>
    <w:rPr>
      <w:rFonts w:asciiTheme="majorHAnsi" w:eastAsiaTheme="majorEastAsia" w:hAnsiTheme="majorHAnsi" w:cstheme="majorBidi"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13C69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2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mailto:Prakash.arul87@gmail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07A47C-A6A2-48A4-9614-CF1A713D0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, Karthick</dc:creator>
  <cp:keywords/>
  <dc:description/>
  <cp:lastModifiedBy>Micheal, Arul Prakash</cp:lastModifiedBy>
  <cp:revision>54</cp:revision>
  <dcterms:created xsi:type="dcterms:W3CDTF">2019-07-08T14:35:00Z</dcterms:created>
  <dcterms:modified xsi:type="dcterms:W3CDTF">2019-08-22T14:23:00Z</dcterms:modified>
</cp:coreProperties>
</file>